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97117" w14:textId="1F66820E" w:rsidR="00D82572" w:rsidRDefault="00D82572" w:rsidP="00D82572">
      <w:pPr>
        <w:rPr>
          <w:u w:val="single"/>
        </w:rPr>
      </w:pPr>
      <w:r w:rsidRPr="001B23E7">
        <w:rPr>
          <w:u w:val="single"/>
        </w:rPr>
        <w:t>Firebrand flux</w:t>
      </w:r>
      <w:r>
        <w:rPr>
          <w:u w:val="single"/>
        </w:rPr>
        <w:t xml:space="preserve"> </w:t>
      </w:r>
    </w:p>
    <w:p w14:paraId="44944557" w14:textId="64DD788C" w:rsidR="00D82572" w:rsidRPr="000E6C8F" w:rsidRDefault="00D82572" w:rsidP="00D82572">
      <w:r w:rsidRPr="000E6C8F">
        <w:rPr>
          <w:noProof/>
          <w:u w:val="single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55FE080" wp14:editId="7870EF41">
                <wp:simplePos x="0" y="0"/>
                <wp:positionH relativeFrom="margin">
                  <wp:align>right</wp:align>
                </wp:positionH>
                <wp:positionV relativeFrom="paragraph">
                  <wp:posOffset>4173</wp:posOffset>
                </wp:positionV>
                <wp:extent cx="5594635" cy="2405314"/>
                <wp:effectExtent l="0" t="0" r="25400" b="33655"/>
                <wp:wrapNone/>
                <wp:docPr id="270" name="Group 2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94635" cy="2405314"/>
                          <a:chOff x="0" y="-1761"/>
                          <a:chExt cx="5594635" cy="2405314"/>
                        </a:xfrm>
                      </wpg:grpSpPr>
                      <wpg:grpSp>
                        <wpg:cNvPr id="271" name="Group 271"/>
                        <wpg:cNvGrpSpPr/>
                        <wpg:grpSpPr>
                          <a:xfrm>
                            <a:off x="0" y="-1761"/>
                            <a:ext cx="5594635" cy="2405314"/>
                            <a:chOff x="0" y="-1761"/>
                            <a:chExt cx="5594635" cy="2405314"/>
                          </a:xfrm>
                        </wpg:grpSpPr>
                        <wpg:grpSp>
                          <wpg:cNvPr id="272" name="Group 272"/>
                          <wpg:cNvGrpSpPr/>
                          <wpg:grpSpPr>
                            <a:xfrm>
                              <a:off x="0" y="-1761"/>
                              <a:ext cx="5594635" cy="2405314"/>
                              <a:chOff x="0" y="23639"/>
                              <a:chExt cx="5594635" cy="2405314"/>
                            </a:xfrm>
                          </wpg:grpSpPr>
                          <wpg:grpSp>
                            <wpg:cNvPr id="273" name="Group 273"/>
                            <wpg:cNvGrpSpPr/>
                            <wpg:grpSpPr>
                              <a:xfrm>
                                <a:off x="0" y="23639"/>
                                <a:ext cx="5594635" cy="2405314"/>
                                <a:chOff x="0" y="23639"/>
                                <a:chExt cx="5594635" cy="2405314"/>
                              </a:xfrm>
                            </wpg:grpSpPr>
                            <wpg:grpSp>
                              <wpg:cNvPr id="274" name="Group 274"/>
                              <wpg:cNvGrpSpPr/>
                              <wpg:grpSpPr>
                                <a:xfrm>
                                  <a:off x="0" y="25400"/>
                                  <a:ext cx="5594635" cy="2403553"/>
                                  <a:chOff x="0" y="0"/>
                                  <a:chExt cx="5594635" cy="2403553"/>
                                </a:xfrm>
                              </wpg:grpSpPr>
                              <wpg:grpSp>
                                <wpg:cNvPr id="275" name="Group 275"/>
                                <wpg:cNvGrpSpPr/>
                                <wpg:grpSpPr>
                                  <a:xfrm>
                                    <a:off x="567272" y="268722"/>
                                    <a:ext cx="3897023" cy="1887065"/>
                                    <a:chOff x="-29" y="0"/>
                                    <a:chExt cx="3897023" cy="1887065"/>
                                  </a:xfrm>
                                </wpg:grpSpPr>
                                <wpg:grpSp>
                                  <wpg:cNvPr id="276" name="Group 276"/>
                                  <wpg:cNvGrpSpPr/>
                                  <wpg:grpSpPr>
                                    <a:xfrm>
                                      <a:off x="-29" y="0"/>
                                      <a:ext cx="3897023" cy="1887065"/>
                                      <a:chOff x="-5264" y="0"/>
                                      <a:chExt cx="3897023" cy="1887065"/>
                                    </a:xfrm>
                                  </wpg:grpSpPr>
                                  <wpg:grpSp>
                                    <wpg:cNvPr id="277" name="Group 277"/>
                                    <wpg:cNvGrpSpPr/>
                                    <wpg:grpSpPr>
                                      <a:xfrm>
                                        <a:off x="-5264" y="0"/>
                                        <a:ext cx="3896796" cy="1885880"/>
                                        <a:chOff x="-12729" y="0"/>
                                        <a:chExt cx="3896796" cy="1885880"/>
                                      </a:xfrm>
                                    </wpg:grpSpPr>
                                    <wps:wsp>
                                      <wps:cNvPr id="278" name="Straight Connector 278"/>
                                      <wps:cNvCnPr/>
                                      <wps:spPr>
                                        <a:xfrm>
                                          <a:off x="3883839" y="36005"/>
                                          <a:ext cx="3" cy="1829891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79" name="Straight Connector 279"/>
                                      <wps:cNvCnPr/>
                                      <wps:spPr>
                                        <a:xfrm>
                                          <a:off x="0" y="0"/>
                                          <a:ext cx="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0" name="Straight Connector 280"/>
                                      <wps:cNvCnPr/>
                                      <wps:spPr>
                                        <a:xfrm flipV="1">
                                          <a:off x="-12729" y="1864878"/>
                                          <a:ext cx="3896796" cy="21002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>
                                          <a:solidFill>
                                            <a:schemeClr val="tx1"/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</wpg:grpSp>
                                  <wpg:grpSp>
                                    <wpg:cNvPr id="281" name="Group 281"/>
                                    <wpg:cNvGrpSpPr/>
                                    <wpg:grpSpPr>
                                      <a:xfrm>
                                        <a:off x="0" y="0"/>
                                        <a:ext cx="3891759" cy="1887065"/>
                                        <a:chOff x="0" y="0"/>
                                        <a:chExt cx="3891759" cy="1887065"/>
                                      </a:xfrm>
                                    </wpg:grpSpPr>
                                    <wps:wsp>
                                      <wps:cNvPr id="282" name="Straight Connector 282"/>
                                      <wps:cNvCnPr/>
                                      <wps:spPr>
                                        <a:xfrm>
                                          <a:off x="0" y="0"/>
                                          <a:ext cx="3891759" cy="36078"/>
                                        </a:xfrm>
                                        <a:prstGeom prst="line">
                                          <a:avLst/>
                                        </a:prstGeom>
                                        <a:ln w="19050"/>
                                      </wps:spPr>
                                      <wps:style>
                                        <a:lnRef idx="1">
                                          <a:schemeClr val="dk1"/>
                                        </a:lnRef>
                                        <a:fillRef idx="0">
                                          <a:schemeClr val="dk1"/>
                                        </a:fillRef>
                                        <a:effectRef idx="0">
                                          <a:schemeClr val="dk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3" name="Straight Connector 283"/>
                                      <wps:cNvCnPr/>
                                      <wps:spPr>
                                        <a:xfrm flipV="1">
                                          <a:off x="2063932" y="7465"/>
                                          <a:ext cx="1104900" cy="1879600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4" name="Straight Connector 284"/>
                                      <wps:cNvCnPr/>
                                      <wps:spPr>
                                        <a:xfrm flipV="1">
                                          <a:off x="2130076" y="7465"/>
                                          <a:ext cx="1096751" cy="1872135"/>
                                        </a:xfrm>
                                        <a:prstGeom prst="line">
                                          <a:avLst/>
                                        </a:prstGeom>
                                        <a:ln w="12700">
                                          <a:solidFill>
                                            <a:schemeClr val="accent2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1">
                                          <a:schemeClr val="accent1"/>
                                        </a:lnRef>
                                        <a:fillRef idx="0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tx1"/>
                                        </a:fontRef>
                                      </wps:style>
                                      <wps:bodyPr/>
                                    </wps:wsp>
                                    <wps:wsp>
                                      <wps:cNvPr id="285" name="Rectangle 285"/>
                                      <wps:cNvSpPr/>
                                      <wps:spPr>
                                        <a:xfrm>
                                          <a:off x="2728271" y="406815"/>
                                          <a:ext cx="119432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6" name="Rectangle 286"/>
                                      <wps:cNvSpPr/>
                                      <wps:spPr>
                                        <a:xfrm>
                                          <a:off x="2467014" y="873345"/>
                                          <a:ext cx="119432" cy="111968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7" name="Rectangle 287"/>
                                      <wps:cNvSpPr/>
                                      <wps:spPr>
                                        <a:xfrm>
                                          <a:off x="2254276" y="1037564"/>
                                          <a:ext cx="115700" cy="119432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7030A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8" name="Rectangle 288"/>
                                      <wps:cNvSpPr/>
                                      <wps:spPr>
                                        <a:xfrm>
                                          <a:off x="2433424" y="1366002"/>
                                          <a:ext cx="111967" cy="123164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89" name="Rectangle 289"/>
                                      <wps:cNvSpPr/>
                                      <wps:spPr>
                                        <a:xfrm>
                                          <a:off x="2634965" y="1108477"/>
                                          <a:ext cx="115700" cy="115699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90" name="Rectangle 290"/>
                                      <wps:cNvSpPr/>
                                      <wps:spPr>
                                        <a:xfrm>
                                          <a:off x="2918616" y="571034"/>
                                          <a:ext cx="111967" cy="111967"/>
                                        </a:xfrm>
                                        <a:prstGeom prst="rect">
                                          <a:avLst/>
                                        </a:prstGeom>
                                        <a:solidFill>
                                          <a:srgbClr val="00B0F0"/>
                                        </a:solidFill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grpSp>
                                <wps:wsp>
                                  <wps:cNvPr id="291" name="Straight Connector 291"/>
                                  <wps:cNvCnPr/>
                                  <wps:spPr>
                                    <a:xfrm flipV="1">
                                      <a:off x="2182207" y="6862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  <wps:wsp>
                                  <wps:cNvPr id="292" name="Straight Connector 292"/>
                                  <wps:cNvCnPr/>
                                  <wps:spPr>
                                    <a:xfrm flipV="1">
                                      <a:off x="2166983" y="15440"/>
                                      <a:ext cx="39756" cy="1658336"/>
                                    </a:xfrm>
                                    <a:prstGeom prst="line">
                                      <a:avLst/>
                                    </a:prstGeom>
                                    <a:ln w="12700">
                                      <a:solidFill>
                                        <a:srgbClr val="FF0000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accent1"/>
                                    </a:lnRef>
                                    <a:fillRef idx="0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wpg:grpSp>
                              <wps:wsp>
                                <wps:cNvPr id="293" name="Straight Connector 293"/>
                                <wps:cNvCnPr/>
                                <wps:spPr>
                                  <a:xfrm>
                                    <a:off x="0" y="1160728"/>
                                    <a:ext cx="5594635" cy="59716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  <wps:wsp>
                                <wps:cNvPr id="294" name="Straight Connector 294"/>
                                <wps:cNvCnPr/>
                                <wps:spPr>
                                  <a:xfrm flipH="1">
                                    <a:off x="2732003" y="0"/>
                                    <a:ext cx="44786" cy="2403553"/>
                                  </a:xfrm>
                                  <a:prstGeom prst="line">
                                    <a:avLst/>
                                  </a:prstGeom>
                                  <a:ln>
                                    <a:prstDash val="dashDot"/>
                                  </a:ln>
                                </wps:spPr>
                                <wps:style>
                                  <a:lnRef idx="1">
                                    <a:schemeClr val="accent1"/>
                                  </a:lnRef>
                                  <a:fillRef idx="0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tx1"/>
                                  </a:fontRef>
                                </wps:style>
                                <wps:bodyPr/>
                              </wps:wsp>
                            </wpg:grpSp>
                            <wps:wsp>
                              <wps:cNvPr id="295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2575690" y="23639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1A09C648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18</w:t>
                                    </w: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6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 xml:space="preserve">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6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12750" y="68718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04086DE2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  <wps:wsp>
                              <wps:cNvPr id="297" name="Text Box 2"/>
                              <wps:cNvSpPr txBox="1">
                                <a:spLocks noChangeArrowheads="1"/>
                              </wps:cNvSpPr>
                              <wps:spPr bwMode="auto">
                                <a:xfrm>
                                  <a:off x="4362450" y="39576"/>
                                  <a:ext cx="455295" cy="212725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FFFFFF"/>
                                </a:solidFill>
                                <a:ln w="9525">
                                  <a:solidFill>
                                    <a:schemeClr val="bg1"/>
                                  </a:solidFill>
                                  <a:miter lim="800000"/>
                                  <a:headEnd/>
                                  <a:tailEnd/>
                                </a:ln>
                              </wps:spPr>
                              <wps:txbx>
                                <w:txbxContent>
                                  <w:p w14:paraId="526C33A5" w14:textId="77777777" w:rsidR="00D82572" w:rsidRPr="007A0477" w:rsidRDefault="00D82572" w:rsidP="00D82572">
                                    <w:pP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32</w:t>
                                    </w:r>
                                    <w:r w:rsidRPr="007A0477">
                                      <w:rPr>
                                        <w:sz w:val="16"/>
                                        <w:szCs w:val="16"/>
                                        <w:lang w:val="en-US"/>
                                      </w:rPr>
                                      <w:t>0 m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>
                                <a:noAutofit/>
                              </wps:bodyPr>
                            </wps:wsp>
                          </wpg:grpSp>
                          <wps:wsp>
                            <wps:cNvPr id="298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08808" y="65189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C0611CB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299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8496" y="1120030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FE54BD9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0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2124121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A9B9907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BP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1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813772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E4A692E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36980" y="1384725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7B1AFB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3850105" y="1660357"/>
                                <a:ext cx="455272" cy="212718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6AE4363" w14:textId="77777777" w:rsidR="00D82572" w:rsidRPr="007A0477" w:rsidRDefault="00D82572" w:rsidP="00D82572">
                                  <w:pP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16"/>
                                      <w:szCs w:val="16"/>
                                      <w:lang w:val="en-US"/>
                                    </w:rPr>
                                    <w:t>FCS 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304" name="Straight Arrow Connector 304"/>
                            <wps:cNvCnPr/>
                            <wps:spPr>
                              <a:xfrm>
                                <a:off x="2585696" y="774669"/>
                                <a:ext cx="680331" cy="656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5" name="Straight Arrow Connector 305"/>
                            <wps:cNvCnPr/>
                            <wps:spPr>
                              <a:xfrm>
                                <a:off x="2614134" y="1211543"/>
                                <a:ext cx="406886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6" name="Straight Arrow Connector 306"/>
                            <wps:cNvCnPr/>
                            <wps:spPr>
                              <a:xfrm flipV="1">
                                <a:off x="2598821" y="1385636"/>
                                <a:ext cx="216568" cy="11375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7" name="Straight Arrow Connector 307"/>
                            <wps:cNvCnPr/>
                            <wps:spPr>
                              <a:xfrm flipH="1" flipV="1">
                                <a:off x="3623511" y="911847"/>
                                <a:ext cx="203443" cy="2188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8" name="Straight Arrow Connector 308"/>
                            <wps:cNvCnPr/>
                            <wps:spPr>
                              <a:xfrm flipH="1" flipV="1">
                                <a:off x="3347878" y="1463113"/>
                                <a:ext cx="479745" cy="656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09" name="Straight Arrow Connector 309"/>
                            <wps:cNvCnPr/>
                            <wps:spPr>
                              <a:xfrm flipH="1">
                                <a:off x="3140060" y="1751870"/>
                                <a:ext cx="702207" cy="437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310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26493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65C133D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Fire lin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s:wsp>
                          <wps:cNvPr id="311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488462" y="385845"/>
                              <a:ext cx="576329" cy="212711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chemeClr val="bg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55B090A" w14:textId="77777777" w:rsidR="00D82572" w:rsidRPr="007A0477" w:rsidRDefault="00D82572" w:rsidP="00D82572">
                                <w:pP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</w:pPr>
                                <w:r>
                                  <w:rPr>
                                    <w:sz w:val="16"/>
                                    <w:szCs w:val="16"/>
                                    <w:lang w:val="en-US"/>
                                  </w:rPr>
                                  <w:t>Road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wpg:grpSp>
                      <wps:wsp>
                        <wps:cNvPr id="312" name="Straight Arrow Connector 312"/>
                        <wps:cNvCnPr/>
                        <wps:spPr>
                          <a:xfrm flipV="1">
                            <a:off x="571940" y="2246139"/>
                            <a:ext cx="3961960" cy="8549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3" name="Straight Arrow Connector 313"/>
                        <wps:cNvCnPr/>
                        <wps:spPr>
                          <a:xfrm flipV="1">
                            <a:off x="462045" y="254808"/>
                            <a:ext cx="15856" cy="1899682"/>
                          </a:xfrm>
                          <a:prstGeom prst="straightConnector1">
                            <a:avLst/>
                          </a:prstGeom>
                          <a:ln>
                            <a:headEnd type="triangle"/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463066" y="2188218"/>
                            <a:ext cx="454660" cy="21209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76A477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s:wsp>
                        <wps:cNvPr id="315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1714" y="1051791"/>
                            <a:ext cx="524960" cy="21271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bg1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2904F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60 m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5FE080" id="Group 270" o:spid="_x0000_s1026" style="position:absolute;margin-left:389.3pt;margin-top:.35pt;width:440.5pt;height:189.4pt;z-index:251659264;mso-position-horizontal:right;mso-position-horizontal-relative:margin;mso-width-relative:margin;mso-height-relative:margin" coordorigin=",-17" coordsize="55946,240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">
                <v:group id="Group 271" o:spid="_x0000_s1027" style="position:absolute;top:-17;width:55946;height:24052" coordorigin=",-17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y3GxAAAANw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XcMzzPhCMjFAwAA//8DAFBLAQItABQABgAIAAAAIQDb4fbL7gAAAIUBAAATAAAAAAAAAAAA&#10;AAAAAAAAAABbQ29udGVudF9UeXBlc10ueG1sUEsBAi0AFAAGAAgAAAAhAFr0LFu/AAAAFQEAAAsA&#10;AAAAAAAAAAAAAAAAHwEAAF9yZWxzLy5yZWxzUEsBAi0AFAAGAAgAAAAhAKerLcbEAAAA3AAAAA8A&#10;AAAAAAAAAAAAAAAABwIAAGRycy9kb3ducmV2LnhtbFBLBQYAAAAAAwADALcAAAD4AgAAAAA=&#10;">
                  <v:group id="Group 272" o:spid="_x0000_s1028" style="position:absolute;top:-17;width:55946;height:24052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">
                    <v:group id="Group 273" o:spid="_x0000_s1029" style="position:absolute;top:236;width:55946;height:24053" coordorigin=",236" coordsize="55946,240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">
                      <v:group id="Group 274" o:spid="_x0000_s1030" style="position:absolute;top:254;width:55946;height:24035" coordsize="55946,24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">
                        <v:group id="Group 275" o:spid="_x0000_s1031" style="position:absolute;left:5672;top:2687;width:38970;height:18870" coordorigin="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CvF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">
                          <v:group id="Group 276" o:spid="_x0000_s1032" style="position:absolute;width:38969;height:18870" coordorigin="-52" coordsize="38970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">
                            <v:group id="Group 277" o:spid="_x0000_s1033" style="position:absolute;left:-52;width:38967;height:18858" coordorigin="-127" coordsize="38967,18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hAp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">
                              <v:line id="Straight Connector 278" o:spid="_x0000_s1034" style="position:absolute;visibility:visible;mso-wrap-style:square" from="38838,360" to="38838,18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" strokecolor="black [3213]" strokeweight="1.5pt">
                                <v:stroke joinstyle="miter"/>
                              </v:line>
                              <v:line id="Straight Connector 279" o:spid="_x0000_s1035" style="position:absolute;visibility:visible;mso-wrap-style:square" from="0,0" to="0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" strokecolor="black [3213]" strokeweight="1.5pt">
                                <v:stroke joinstyle="miter"/>
                              </v:line>
                              <v:line id="Straight Connector 280" o:spid="_x0000_s1036" style="position:absolute;flip:y;visibility:visible;mso-wrap-style:square" from="-127,18648" to="38840,188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" strokecolor="black [3213]" strokeweight="1.5pt">
                                <v:stroke joinstyle="miter"/>
                              </v:line>
                            </v:group>
                            <v:group id="Group 281" o:spid="_x0000_s1037" style="position:absolute;width:38917;height:18870" coordsize="38917,188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">
                              <v:line id="Straight Connector 282" o:spid="_x0000_s1038" style="position:absolute;visibility:visible;mso-wrap-style:square" from="0,0" to="38917,3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" strokecolor="black [3200]" strokeweight="1.5pt">
                                <v:stroke joinstyle="miter"/>
                              </v:line>
                              <v:line id="Straight Connector 283" o:spid="_x0000_s1039" style="position:absolute;flip:y;visibility:visible;mso-wrap-style:square" from="20639,74" to="31688,188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line id="Straight Connector 284" o:spid="_x0000_s1040" style="position:absolute;flip:y;visibility:visible;mso-wrap-style:square" from="21300,74" to="32268,1879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" strokecolor="#c45911 [2405]" strokeweight="1pt">
                                <v:stroke joinstyle="miter"/>
                              </v:line>
                              <v:rect id="Rectangle 285" o:spid="_x0000_s1041" style="position:absolute;left:27282;top:4068;width:1195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" fillcolor="#7030a0" strokecolor="#1f3763 [1604]" strokeweight="1pt"/>
                              <v:rect id="Rectangle 286" o:spid="_x0000_s1042" style="position:absolute;left:24670;top:8733;width:1194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" fillcolor="#7030a0" strokecolor="#1f3763 [1604]" strokeweight="1pt"/>
                              <v:rect id="Rectangle 287" o:spid="_x0000_s1043" style="position:absolute;left:22542;top:10375;width:1157;height:119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" fillcolor="#7030a0" strokecolor="#1f3763 [1604]" strokeweight="1pt"/>
                              <v:rect id="Rectangle 288" o:spid="_x0000_s1044" style="position:absolute;left:24334;top:13660;width:1119;height:12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" fillcolor="#00b0f0" strokecolor="#1f3763 [1604]" strokeweight="1pt"/>
                              <v:rect id="Rectangle 289" o:spid="_x0000_s1045" style="position:absolute;left:26349;top:11084;width:1157;height:11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" fillcolor="#00b0f0" strokecolor="#1f3763 [1604]" strokeweight="1pt"/>
                              <v:rect id="Rectangle 290" o:spid="_x0000_s1046" style="position:absolute;left:29186;top:5710;width:1119;height:11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" fillcolor="#00b0f0" strokecolor="#1f3763 [1604]" strokeweight="1pt"/>
                            </v:group>
                          </v:group>
                          <v:line id="Straight Connector 291" o:spid="_x0000_s1047" style="position:absolute;flip:y;visibility:visible;mso-wrap-style:square" from="21822,68" to="22219,166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" strokecolor="red" strokeweight="1pt">
                            <v:stroke joinstyle="miter"/>
                          </v:line>
                          <v:line id="Straight Connector 292" o:spid="_x0000_s1048" style="position:absolute;flip:y;visibility:visible;mso-wrap-style:square" from="21669,154" to="22067,167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" strokecolor="red" strokeweight="1pt">
                            <v:stroke joinstyle="miter"/>
                          </v:line>
                        </v:group>
                        <v:line id="Straight Connector 293" o:spid="_x0000_s1049" style="position:absolute;visibility:visible;mso-wrap-style:square" from="0,11607" to="55946,1220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" strokecolor="#4472c4 [3204]" strokeweight=".5pt">
                          <v:stroke dashstyle="dashDot" joinstyle="miter"/>
                        </v:line>
                        <v:line id="Straight Connector 294" o:spid="_x0000_s1050" style="position:absolute;flip:x;visibility:visible;mso-wrap-style:square" from="27320,0" to="27767,240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" strokecolor="#4472c4 [3204]" strokeweight=".5pt">
                          <v:stroke dashstyle="dashDot" joinstyle="miter"/>
                        </v:line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_x0000_s1051" type="#_x0000_t202" style="position:absolute;left:25756;top:236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" strokecolor="white [3212]">
                        <v:textbox>
                          <w:txbxContent>
                            <w:p w14:paraId="1A09C648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18</w:t>
                              </w: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6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 xml:space="preserve"> m</w:t>
                              </w:r>
                            </w:p>
                          </w:txbxContent>
                        </v:textbox>
                      </v:shape>
                      <v:shape id="_x0000_s1052" type="#_x0000_t202" style="position:absolute;left:4127;top:68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" strokecolor="white [3212]">
                        <v:textbox>
                          <w:txbxContent>
                            <w:p w14:paraId="04086DE2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  <v:shape id="_x0000_s1053" type="#_x0000_t202" style="position:absolute;left:43624;top:395;width:4553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" strokecolor="white [3212]">
                        <v:textbox>
                          <w:txbxContent>
                            <w:p w14:paraId="526C33A5" w14:textId="77777777" w:rsidR="00D82572" w:rsidRPr="007A0477" w:rsidRDefault="00D82572" w:rsidP="00D82572">
                              <w:pP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</w:pPr>
                              <w:r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32</w:t>
                              </w:r>
                              <w:r w:rsidRPr="007A0477">
                                <w:rPr>
                                  <w:sz w:val="16"/>
                                  <w:szCs w:val="16"/>
                                  <w:lang w:val="en-US"/>
                                </w:rPr>
                                <w:t>0 m</w:t>
                              </w:r>
                            </w:p>
                          </w:txbxContent>
                        </v:textbox>
                      </v:shape>
                    </v:group>
                    <v:shape id="_x0000_s1054" type="#_x0000_t202" style="position:absolute;left:21088;top:6518;width:4552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">
                      <v:textbox>
                        <w:txbxContent>
                          <w:p w14:paraId="1C0611CB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X</w:t>
                            </w:r>
                          </w:p>
                        </w:txbxContent>
                      </v:textbox>
                    </v:shape>
                    <v:shape id="_x0000_s1055" type="#_x0000_t202" style="position:absolute;left:21284;top:11200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">
                      <v:textbox>
                        <w:txbxContent>
                          <w:p w14:paraId="2FE54BD9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Y</w:t>
                            </w:r>
                          </w:p>
                        </w:txbxContent>
                      </v:textbox>
                    </v:shape>
                    <v:shape id="_x0000_s1056" type="#_x0000_t202" style="position:absolute;left:21241;top:1384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">
                      <v:textbox>
                        <w:txbxContent>
                          <w:p w14:paraId="0A9B9907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BP Z</w:t>
                            </w:r>
                          </w:p>
                        </w:txbxContent>
                      </v:textbox>
                    </v:shape>
                    <v:shape id="_x0000_s1057" type="#_x0000_t202" style="position:absolute;left:38501;top:8137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">
                      <v:textbox>
                        <w:txbxContent>
                          <w:p w14:paraId="0E4A692E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X</w:t>
                            </w:r>
                          </w:p>
                        </w:txbxContent>
                      </v:textbox>
                    </v:shape>
                    <v:shape id="_x0000_s1058" type="#_x0000_t202" style="position:absolute;left:38369;top:13847;width:455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">
                      <v:textbox>
                        <w:txbxContent>
                          <w:p w14:paraId="57B1AFB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Y</w:t>
                            </w:r>
                          </w:p>
                        </w:txbxContent>
                      </v:textbox>
                    </v:shape>
                    <v:shape id="_x0000_s1059" type="#_x0000_t202" style="position:absolute;left:38501;top:16603;width:4552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">
                      <v:textbox>
                        <w:txbxContent>
                          <w:p w14:paraId="56AE4363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FCS Z</w:t>
                            </w:r>
                          </w:p>
                        </w:txbxContent>
                      </v:textbox>
                    </v:shape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04" o:spid="_x0000_s1060" type="#_x0000_t32" style="position:absolute;left:25856;top:7746;width:6804;height:6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" strokecolor="#4472c4 [3204]" strokeweight=".5pt">
                      <v:stroke endarrow="block" joinstyle="miter"/>
                    </v:shape>
                    <v:shape id="Straight Arrow Connector 305" o:spid="_x0000_s1061" type="#_x0000_t32" style="position:absolute;left:26141;top:12115;width:4069;height: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" strokecolor="#4472c4 [3204]" strokeweight=".5pt">
                      <v:stroke endarrow="block" joinstyle="miter"/>
                    </v:shape>
                    <v:shape id="Straight Arrow Connector 306" o:spid="_x0000_s1062" type="#_x0000_t32" style="position:absolute;left:25988;top:13856;width:2165;height:113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" strokecolor="#4472c4 [3204]" strokeweight=".5pt">
                      <v:stroke endarrow="block" joinstyle="miter"/>
                    </v:shape>
                    <v:shape id="Straight Arrow Connector 307" o:spid="_x0000_s1063" type="#_x0000_t32" style="position:absolute;left:36235;top:9118;width:2034;height:22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" strokecolor="#4472c4 [3204]" strokeweight=".5pt">
                      <v:stroke endarrow="block" joinstyle="miter"/>
                    </v:shape>
                    <v:shape id="Straight Arrow Connector 308" o:spid="_x0000_s1064" type="#_x0000_t32" style="position:absolute;left:33478;top:14631;width:4798;height:6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" strokecolor="#4472c4 [3204]" strokeweight=".5pt">
                      <v:stroke endarrow="block" joinstyle="miter"/>
                    </v:shape>
                    <v:shape id="Straight Arrow Connector 309" o:spid="_x0000_s1065" type="#_x0000_t32" style="position:absolute;left:31400;top:17518;width:7022;height:44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" strokecolor="#4472c4 [3204]" strokeweight=".5pt">
                      <v:stroke endarrow="block" joinstyle="miter"/>
                    </v:shape>
                  </v:group>
                  <v:shape id="_x0000_s1066" type="#_x0000_t202" style="position:absolute;left:25264;top:3858;width:5764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" strokecolor="white [3212]">
                    <v:textbox>
                      <w:txbxContent>
                        <w:p w14:paraId="765C133D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Fire line</w:t>
                          </w:r>
                        </w:p>
                      </w:txbxContent>
                    </v:textbox>
                  </v:shape>
                  <v:shape id="_x0000_s1067" type="#_x0000_t202" style="position:absolute;left:34884;top:3858;width:5763;height:21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" strokecolor="white [3212]">
                    <v:textbox>
                      <w:txbxContent>
                        <w:p w14:paraId="455B090A" w14:textId="77777777" w:rsidR="00D82572" w:rsidRPr="007A0477" w:rsidRDefault="00D82572" w:rsidP="00D82572">
                          <w:pPr>
                            <w:rPr>
                              <w:sz w:val="16"/>
                              <w:szCs w:val="16"/>
                              <w:lang w:val="en-US"/>
                            </w:rPr>
                          </w:pPr>
                          <w:r>
                            <w:rPr>
                              <w:sz w:val="16"/>
                              <w:szCs w:val="16"/>
                              <w:lang w:val="en-US"/>
                            </w:rPr>
                            <w:t>Road</w:t>
                          </w:r>
                        </w:p>
                      </w:txbxContent>
                    </v:textbox>
                  </v:shape>
                </v:group>
                <v:shape id="Straight Arrow Connector 312" o:spid="_x0000_s1068" type="#_x0000_t32" style="position:absolute;left:5719;top:22461;width:39620;height:85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Straight Arrow Connector 313" o:spid="_x0000_s1069" type="#_x0000_t32" style="position:absolute;left:4620;top:2548;width:159;height:1899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" strokecolor="#4472c4 [3204]" strokeweight=".5pt">
                  <v:stroke startarrow="block" endarrow="block" joinstyle="miter"/>
                </v:shape>
                <v:shape id="_x0000_s1070" type="#_x0000_t202" style="position:absolute;left:24630;top:21882;width:4547;height:21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" strokecolor="white [3212]">
                  <v:textbox>
                    <w:txbxContent>
                      <w:p w14:paraId="5076A477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320 m</w:t>
                        </w:r>
                      </w:p>
                    </w:txbxContent>
                  </v:textbox>
                </v:shape>
                <v:shape id="_x0000_s1071" type="#_x0000_t202" style="position:absolute;left:317;top:10517;width:5249;height:21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" strokecolor="white [3212]">
                  <v:textbox>
                    <w:txbxContent>
                      <w:p w14:paraId="72904F48" w14:textId="77777777" w:rsidR="00D82572" w:rsidRPr="007A0477" w:rsidRDefault="00D82572" w:rsidP="00D82572">
                        <w:pPr>
                          <w:rPr>
                            <w:sz w:val="16"/>
                            <w:szCs w:val="16"/>
                            <w:lang w:val="en-US"/>
                          </w:rPr>
                        </w:pPr>
                        <w:r>
                          <w:rPr>
                            <w:sz w:val="16"/>
                            <w:szCs w:val="16"/>
                            <w:lang w:val="en-US"/>
                          </w:rPr>
                          <w:t>160 m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3D1036" wp14:editId="46A3CBF2">
                <wp:simplePos x="0" y="0"/>
                <wp:positionH relativeFrom="column">
                  <wp:posOffset>406400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3E662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3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D1036" id="Text Box 2" o:spid="_x0000_s1072" type="#_x0000_t202" style="position:absolute;margin-left:320pt;margin-top:.5pt;width:35.85pt;height:16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dzl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k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" strokecolor="white [3212]">
                <v:textbox>
                  <w:txbxContent>
                    <w:p w14:paraId="253E662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3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4D3E513" wp14:editId="2007BB6F">
                <wp:simplePos x="0" y="0"/>
                <wp:positionH relativeFrom="column">
                  <wp:posOffset>34480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0EC42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2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4D3E513" id="_x0000_s1073" type="#_x0000_t202" style="position:absolute;margin-left:271.5pt;margin-top:.5pt;width:35.85pt;height:16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WJp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" strokecolor="white [3212]">
                <v:textbox>
                  <w:txbxContent>
                    <w:p w14:paraId="65E0EC42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2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3AE4745" wp14:editId="2FF119E1">
                <wp:simplePos x="0" y="0"/>
                <wp:positionH relativeFrom="column">
                  <wp:posOffset>2238313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D48BE1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AE4745" id="_x0000_s1074" type="#_x0000_t202" style="position:absolute;margin-left:176.25pt;margin-top:.5pt;width:35.85pt;height:16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" strokecolor="white [3212]">
                <v:textbox>
                  <w:txbxContent>
                    <w:p w14:paraId="00D48BE1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F7A9139" wp14:editId="2C22124C">
                <wp:simplePos x="0" y="0"/>
                <wp:positionH relativeFrom="column">
                  <wp:posOffset>1657350</wp:posOffset>
                </wp:positionH>
                <wp:positionV relativeFrom="paragraph">
                  <wp:posOffset>6350</wp:posOffset>
                </wp:positionV>
                <wp:extent cx="455272" cy="212718"/>
                <wp:effectExtent l="0" t="0" r="0" b="0"/>
                <wp:wrapNone/>
                <wp:docPr id="2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72" cy="21271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06D96D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>1</w:t>
                            </w: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0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7A9139" id="_x0000_s1075" type="#_x0000_t202" style="position:absolute;margin-left:130.5pt;margin-top:.5pt;width:35.85pt;height:16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" strokecolor="white [3212]">
                <v:textbox>
                  <w:txbxContent>
                    <w:p w14:paraId="7506D96D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>1</w:t>
                      </w:r>
                      <w:r>
                        <w:rPr>
                          <w:sz w:val="16"/>
                          <w:szCs w:val="16"/>
                          <w:lang w:val="en-US"/>
                        </w:rPr>
                        <w:t>0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224B83D" wp14:editId="45BCD2B4">
                <wp:simplePos x="0" y="0"/>
                <wp:positionH relativeFrom="column">
                  <wp:posOffset>1047750</wp:posOffset>
                </wp:positionH>
                <wp:positionV relativeFrom="paragraph">
                  <wp:posOffset>5715</wp:posOffset>
                </wp:positionV>
                <wp:extent cx="454660" cy="212090"/>
                <wp:effectExtent l="0" t="0" r="0" b="0"/>
                <wp:wrapNone/>
                <wp:docPr id="2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4660" cy="2120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D02EA0" w14:textId="77777777" w:rsidR="00D82572" w:rsidRPr="007A0477" w:rsidRDefault="00D82572" w:rsidP="00D82572">
                            <w:pPr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50</w:t>
                            </w:r>
                            <w:r w:rsidRPr="007A0477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24B83D" id="_x0000_s1076" type="#_x0000_t202" style="position:absolute;margin-left:82.5pt;margin-top:.45pt;width:35.8pt;height:16.7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" strokecolor="white [3212]">
                <v:textbox>
                  <w:txbxContent>
                    <w:p w14:paraId="22D02EA0" w14:textId="77777777" w:rsidR="00D82572" w:rsidRPr="007A0477" w:rsidRDefault="00D82572" w:rsidP="00D82572">
                      <w:pPr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50</w:t>
                      </w:r>
                      <w:r w:rsidRPr="007A0477">
                        <w:rPr>
                          <w:sz w:val="16"/>
                          <w:szCs w:val="16"/>
                          <w:lang w:val="en-US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EC155C" wp14:editId="36FC5FAF">
                <wp:simplePos x="0" y="0"/>
                <wp:positionH relativeFrom="column">
                  <wp:posOffset>1282700</wp:posOffset>
                </wp:positionH>
                <wp:positionV relativeFrom="paragraph">
                  <wp:posOffset>238017</wp:posOffset>
                </wp:positionV>
                <wp:extent cx="0" cy="1924050"/>
                <wp:effectExtent l="0" t="0" r="38100" b="19050"/>
                <wp:wrapNone/>
                <wp:docPr id="316" name="Straight Connector 3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8FC6990" id="Straight Connector 316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01pt,18.75pt" to="101pt,17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EFA0C2" wp14:editId="25F6E056">
                <wp:simplePos x="0" y="0"/>
                <wp:positionH relativeFrom="column">
                  <wp:posOffset>1873250</wp:posOffset>
                </wp:positionH>
                <wp:positionV relativeFrom="paragraph">
                  <wp:posOffset>276333</wp:posOffset>
                </wp:positionV>
                <wp:extent cx="0" cy="1924050"/>
                <wp:effectExtent l="0" t="0" r="38100" b="19050"/>
                <wp:wrapNone/>
                <wp:docPr id="317" name="Straight Connector 3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FFEFFA" id="Straight Connector 317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7.5pt,21.75pt" to="147.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B08FD04" wp14:editId="72DF37A6">
                <wp:simplePos x="0" y="0"/>
                <wp:positionH relativeFrom="column">
                  <wp:posOffset>2451100</wp:posOffset>
                </wp:positionH>
                <wp:positionV relativeFrom="paragraph">
                  <wp:posOffset>266700</wp:posOffset>
                </wp:positionV>
                <wp:extent cx="0" cy="1924050"/>
                <wp:effectExtent l="0" t="0" r="38100" b="19050"/>
                <wp:wrapNone/>
                <wp:docPr id="318" name="Straight Connector 3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E36690" id="Straight Connector 318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93pt,21pt" to="193pt,17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0734E71C" w14:textId="77777777" w:rsidR="00D82572" w:rsidRPr="000E6C8F" w:rsidRDefault="00D82572" w:rsidP="00D82572"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66DA28" wp14:editId="1CCC1E4E">
                <wp:simplePos x="0" y="0"/>
                <wp:positionH relativeFrom="column">
                  <wp:posOffset>4298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19" name="Straight Connector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AD2A49" id="Straight Connector 319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38.5pt,.5pt" to="33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B34DDB" wp14:editId="42BEBB40">
                <wp:simplePos x="0" y="0"/>
                <wp:positionH relativeFrom="column">
                  <wp:posOffset>3663950</wp:posOffset>
                </wp:positionH>
                <wp:positionV relativeFrom="paragraph">
                  <wp:posOffset>6350</wp:posOffset>
                </wp:positionV>
                <wp:extent cx="0" cy="1924050"/>
                <wp:effectExtent l="0" t="0" r="38100" b="19050"/>
                <wp:wrapNone/>
                <wp:docPr id="320" name="Straight Connector 3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DDB3D8" id="Straight Connector 320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8.5pt,.5pt" to="288.5pt,15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1lUc7Q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" strokecolor="#00b050" strokeweight="1pt">
                <v:stroke dashstyle="dash" joinstyle="miter"/>
              </v:line>
            </w:pict>
          </mc:Fallback>
        </mc:AlternateContent>
      </w: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A226749" wp14:editId="04E1179E">
                <wp:simplePos x="0" y="0"/>
                <wp:positionH relativeFrom="column">
                  <wp:posOffset>3056662</wp:posOffset>
                </wp:positionH>
                <wp:positionV relativeFrom="paragraph">
                  <wp:posOffset>4753</wp:posOffset>
                </wp:positionV>
                <wp:extent cx="0" cy="1924050"/>
                <wp:effectExtent l="0" t="0" r="38100" b="19050"/>
                <wp:wrapNone/>
                <wp:docPr id="321" name="Straight Connector 3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92405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B05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90BEEE" id="Straight Connector 321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40.7pt,.35pt" to="240.7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" strokecolor="#00b050" strokeweight="1pt">
                <v:stroke dashstyle="dash" joinstyle="miter"/>
              </v:line>
            </w:pict>
          </mc:Fallback>
        </mc:AlternateContent>
      </w:r>
    </w:p>
    <w:p w14:paraId="1392E21C" w14:textId="77777777" w:rsidR="00D82572" w:rsidRPr="000E6C8F" w:rsidRDefault="00D82572" w:rsidP="00D82572"/>
    <w:p w14:paraId="04F903D9" w14:textId="77777777" w:rsidR="00D82572" w:rsidRPr="000E6C8F" w:rsidRDefault="00D82572" w:rsidP="00D82572"/>
    <w:p w14:paraId="60154DBC" w14:textId="77777777" w:rsidR="00D82572" w:rsidRPr="000E6C8F" w:rsidRDefault="00D82572" w:rsidP="00D82572"/>
    <w:p w14:paraId="2C53FE17" w14:textId="77777777" w:rsidR="00D82572" w:rsidRDefault="00D82572" w:rsidP="00D82572">
      <w:pPr>
        <w:rPr>
          <w:u w:val="single"/>
        </w:rPr>
      </w:pPr>
    </w:p>
    <w:p w14:paraId="2D477533" w14:textId="1DD8EA18" w:rsidR="00D82572" w:rsidRDefault="0088517C" w:rsidP="00D82572">
      <w:pPr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31D7EB7" wp14:editId="12832DD0">
                <wp:simplePos x="0" y="0"/>
                <wp:positionH relativeFrom="column">
                  <wp:posOffset>2844800</wp:posOffset>
                </wp:positionH>
                <wp:positionV relativeFrom="paragraph">
                  <wp:posOffset>45085</wp:posOffset>
                </wp:positionV>
                <wp:extent cx="1041400" cy="749300"/>
                <wp:effectExtent l="38100" t="38100" r="25400" b="317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41400" cy="7493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29A6A1" id="Straight Arrow Connector 6" o:spid="_x0000_s1026" type="#_x0000_t32" style="position:absolute;margin-left:224pt;margin-top:3.55pt;width:82pt;height:59pt;flip:x 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</w:p>
    <w:p w14:paraId="2967EBE3" w14:textId="471ACAE8" w:rsidR="00D82572" w:rsidRDefault="00D82572" w:rsidP="00D82572">
      <w:pPr>
        <w:rPr>
          <w:u w:val="single"/>
        </w:rPr>
      </w:pPr>
    </w:p>
    <w:p w14:paraId="12D12C73" w14:textId="25995BC2" w:rsidR="00D82572" w:rsidRDefault="0088517C" w:rsidP="00D82572">
      <w:pPr>
        <w:rPr>
          <w:u w:val="single"/>
        </w:rPr>
      </w:pPr>
      <w:r w:rsidRPr="0088517C">
        <w:rPr>
          <w:noProof/>
          <w:u w:val="single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6A1C27A" wp14:editId="75D7D4DA">
                <wp:simplePos x="0" y="0"/>
                <wp:positionH relativeFrom="column">
                  <wp:posOffset>3937000</wp:posOffset>
                </wp:positionH>
                <wp:positionV relativeFrom="paragraph">
                  <wp:posOffset>121920</wp:posOffset>
                </wp:positionV>
                <wp:extent cx="1028700" cy="482600"/>
                <wp:effectExtent l="0" t="0" r="19050" b="1270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28700" cy="482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1A0300" w14:textId="69932797" w:rsidR="0088517C" w:rsidRDefault="0088517C" w:rsidP="004717A7">
                            <w:pPr>
                              <w:spacing w:after="0"/>
                            </w:pPr>
                            <w:r>
                              <w:t>Case A: 2 m</w:t>
                            </w:r>
                          </w:p>
                          <w:p w14:paraId="4D62CDC8" w14:textId="27E79129" w:rsidR="0088517C" w:rsidRDefault="0088517C" w:rsidP="004717A7">
                            <w:pPr>
                              <w:spacing w:after="0"/>
                            </w:pPr>
                            <w:r>
                              <w:t>Case B</w:t>
                            </w:r>
                            <w:r w:rsidR="002F19E8">
                              <w:t>,C</w:t>
                            </w:r>
                            <w:r>
                              <w:t>: 7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A1C27A" id="_x0000_s1077" type="#_x0000_t202" style="position:absolute;margin-left:310pt;margin-top:9.6pt;width:81pt;height:38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">
                <v:textbox>
                  <w:txbxContent>
                    <w:p w14:paraId="5C1A0300" w14:textId="69932797" w:rsidR="0088517C" w:rsidRDefault="0088517C" w:rsidP="004717A7">
                      <w:pPr>
                        <w:spacing w:after="0"/>
                      </w:pPr>
                      <w:r>
                        <w:t>Case A: 2 m</w:t>
                      </w:r>
                    </w:p>
                    <w:p w14:paraId="4D62CDC8" w14:textId="27E79129" w:rsidR="0088517C" w:rsidRDefault="0088517C" w:rsidP="004717A7">
                      <w:pPr>
                        <w:spacing w:after="0"/>
                      </w:pPr>
                      <w:r>
                        <w:t>Case B</w:t>
                      </w:r>
                      <w:r w:rsidR="002F19E8">
                        <w:t>,C</w:t>
                      </w:r>
                      <w:r>
                        <w:t>: 7m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40BD69E" w14:textId="426768E4" w:rsidR="002A5561" w:rsidRPr="00D92CC6" w:rsidRDefault="002A5561" w:rsidP="006C75D6">
      <w:pPr>
        <w:rPr>
          <w:rFonts w:ascii="Times New Roman" w:hAnsi="Times New Roman" w:cs="Times New Roman"/>
          <w:lang w:val="en-US"/>
        </w:rPr>
      </w:pPr>
    </w:p>
    <w:p w14:paraId="00F9F40B" w14:textId="31D7EB42" w:rsidR="002A5561" w:rsidRPr="00D92CC6" w:rsidRDefault="002B2E63" w:rsidP="00D92CC6">
      <w:pPr>
        <w:pStyle w:val="ListParagraph"/>
        <w:numPr>
          <w:ilvl w:val="0"/>
          <w:numId w:val="49"/>
        </w:numPr>
        <w:rPr>
          <w:rFonts w:ascii="Times New Roman" w:hAnsi="Times New Roman" w:cs="Times New Roman"/>
          <w:u w:val="single"/>
          <w:lang w:val="en-US"/>
        </w:rPr>
      </w:pPr>
      <w:r w:rsidRPr="00D92CC6">
        <w:rPr>
          <w:rFonts w:ascii="Times New Roman" w:hAnsi="Times New Roman" w:cs="Times New Roman"/>
          <w:u w:val="single"/>
          <w:lang w:val="en-US"/>
        </w:rPr>
        <w:t xml:space="preserve">Increasing the </w:t>
      </w:r>
      <w:r w:rsidR="00402E1E" w:rsidRPr="00D92CC6">
        <w:rPr>
          <w:rFonts w:ascii="Times New Roman" w:hAnsi="Times New Roman" w:cs="Times New Roman"/>
          <w:u w:val="single"/>
          <w:lang w:val="en-US"/>
        </w:rPr>
        <w:t xml:space="preserve">Fireline depth </w:t>
      </w:r>
    </w:p>
    <w:p w14:paraId="2FB2B672" w14:textId="47FF2BC3" w:rsidR="006E5635" w:rsidRDefault="006B5B50" w:rsidP="006B5B50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</w:t>
      </w:r>
      <w:proofErr w:type="spellStart"/>
      <w:r>
        <w:rPr>
          <w:rFonts w:ascii="Times New Roman" w:hAnsi="Times New Roman" w:cs="Times New Roman"/>
          <w:lang w:val="en-US"/>
        </w:rPr>
        <w:t>fireline</w:t>
      </w:r>
      <w:proofErr w:type="spellEnd"/>
      <w:r>
        <w:rPr>
          <w:rFonts w:ascii="Times New Roman" w:hAnsi="Times New Roman" w:cs="Times New Roman"/>
          <w:lang w:val="en-US"/>
        </w:rPr>
        <w:t xml:space="preserve"> depth was increased to 7 m and firebrand temperature was set to 1044 </w:t>
      </w:r>
      <w:r>
        <w:rPr>
          <w:rFonts w:ascii="Times New Roman" w:hAnsi="Times New Roman" w:cs="Times New Roman"/>
          <w:vertAlign w:val="superscript"/>
          <w:lang w:val="en-US"/>
        </w:rPr>
        <w:t>0</w:t>
      </w:r>
      <w:r>
        <w:rPr>
          <w:rFonts w:ascii="Times New Roman" w:hAnsi="Times New Roman" w:cs="Times New Roman"/>
          <w:lang w:val="en-US"/>
        </w:rPr>
        <w:t xml:space="preserve">C (time averaged local gas temperature) according to the IMFSE thesis.  (see page 58). Despite having a </w:t>
      </w:r>
      <w:proofErr w:type="gramStart"/>
      <w:r>
        <w:rPr>
          <w:rFonts w:ascii="Times New Roman" w:hAnsi="Times New Roman" w:cs="Times New Roman"/>
          <w:lang w:val="en-US"/>
        </w:rPr>
        <w:t>good results</w:t>
      </w:r>
      <w:proofErr w:type="gramEnd"/>
      <w:r>
        <w:rPr>
          <w:rFonts w:ascii="Times New Roman" w:hAnsi="Times New Roman" w:cs="Times New Roman"/>
          <w:lang w:val="en-US"/>
        </w:rPr>
        <w:t xml:space="preserve"> for total firebrand flux at individual locations, the individual firebrand flux of size classes in X location varied against the experimental results. Below plot is about that.</w:t>
      </w:r>
    </w:p>
    <w:tbl>
      <w:tblPr>
        <w:tblStyle w:val="TableGrid"/>
        <w:tblW w:w="9209" w:type="dxa"/>
        <w:tblLook w:val="04A0" w:firstRow="1" w:lastRow="0" w:firstColumn="1" w:lastColumn="0" w:noHBand="0" w:noVBand="1"/>
      </w:tblPr>
      <w:tblGrid>
        <w:gridCol w:w="9246"/>
      </w:tblGrid>
      <w:tr w:rsidR="00F85A9F" w14:paraId="497F25F7" w14:textId="77777777" w:rsidTr="007E6402">
        <w:tc>
          <w:tcPr>
            <w:tcW w:w="9209" w:type="dxa"/>
          </w:tcPr>
          <w:p w14:paraId="108F3016" w14:textId="7D9672A4" w:rsidR="00F85A9F" w:rsidRDefault="006C1264" w:rsidP="00F85A9F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Landing firebrand flux vs size comparison of the experiment and the simulation </w:t>
            </w:r>
            <w:r w:rsidR="00F85A9F">
              <w:rPr>
                <w:rFonts w:ascii="Times New Roman" w:hAnsi="Times New Roman" w:cs="Times New Roman"/>
                <w:lang w:val="en-US"/>
              </w:rPr>
              <w:t xml:space="preserve">- </w:t>
            </w:r>
          </w:p>
          <w:p w14:paraId="229D9BC4" w14:textId="1824FF8D" w:rsidR="002A094B" w:rsidRPr="00F85A9F" w:rsidRDefault="002A094B" w:rsidP="002A094B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case C (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fireline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 xml:space="preserve"> depth 7m</w:t>
            </w:r>
            <w:r w:rsidR="007F0EE6">
              <w:rPr>
                <w:rFonts w:ascii="Times New Roman" w:hAnsi="Times New Roman" w:cs="Times New Roman"/>
                <w:lang w:val="en-US"/>
              </w:rPr>
              <w:t xml:space="preserve"> and</w:t>
            </w:r>
            <w:r>
              <w:rPr>
                <w:rFonts w:ascii="Times New Roman" w:hAnsi="Times New Roman" w:cs="Times New Roman"/>
                <w:lang w:val="en-US"/>
              </w:rPr>
              <w:t xml:space="preserve"> T</w:t>
            </w:r>
            <w:r w:rsidR="007F0EE6">
              <w:rPr>
                <w:rFonts w:ascii="Times New Roman" w:hAnsi="Times New Roman" w:cs="Times New Roman"/>
                <w:lang w:val="en-US"/>
              </w:rPr>
              <w:t>=</w:t>
            </w:r>
            <w:r>
              <w:rPr>
                <w:rFonts w:ascii="Times New Roman" w:hAnsi="Times New Roman" w:cs="Times New Roman"/>
                <w:lang w:val="en-US"/>
              </w:rPr>
              <w:t xml:space="preserve">1044 </w:t>
            </w:r>
            <w:r>
              <w:rPr>
                <w:rFonts w:ascii="Times New Roman" w:hAnsi="Times New Roman" w:cs="Times New Roman"/>
                <w:vertAlign w:val="superscript"/>
                <w:lang w:val="en-US"/>
              </w:rPr>
              <w:t>0</w:t>
            </w:r>
            <w:r>
              <w:rPr>
                <w:rFonts w:ascii="Times New Roman" w:hAnsi="Times New Roman" w:cs="Times New Roman"/>
                <w:lang w:val="en-US"/>
              </w:rPr>
              <w:t>C)</w:t>
            </w:r>
          </w:p>
          <w:p w14:paraId="6A2F0480" w14:textId="28CC8BB3" w:rsidR="00F85A9F" w:rsidRDefault="00F85A9F" w:rsidP="00F85A9F">
            <w:pPr>
              <w:rPr>
                <w:rFonts w:ascii="Times New Roman" w:hAnsi="Times New Roman" w:cs="Times New Roman"/>
                <w:lang w:val="en-US"/>
              </w:rPr>
            </w:pPr>
          </w:p>
          <w:p w14:paraId="0BBF6B2C" w14:textId="760E0562" w:rsidR="00F85A9F" w:rsidRDefault="007E6402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10C7491" wp14:editId="45E0B538">
                  <wp:extent cx="5731510" cy="3200400"/>
                  <wp:effectExtent l="0" t="0" r="2540" b="0"/>
                  <wp:docPr id="11" name="Chart 1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7192FB-A6D1-4118-8D15-80EE6222C73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0EB72EB2" w14:textId="1228436B" w:rsidR="00F85A9F" w:rsidRDefault="00F85A9F" w:rsidP="006C75D6">
      <w:pPr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A0BE8" w14:paraId="1A867EAD" w14:textId="77777777" w:rsidTr="006A0BE8">
        <w:tc>
          <w:tcPr>
            <w:tcW w:w="9016" w:type="dxa"/>
          </w:tcPr>
          <w:p w14:paraId="66B3CB2E" w14:textId="49275A5F" w:rsidR="006A0BE8" w:rsidRDefault="006A0BE8" w:rsidP="006C75D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5C2BDCA" wp14:editId="1AF7A89B">
                  <wp:extent cx="5267325" cy="3317875"/>
                  <wp:effectExtent l="0" t="0" r="9525" b="15875"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E9547356-510D-4B97-AA21-2C777B2B560B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9"/>
                    </a:graphicData>
                  </a:graphic>
                </wp:inline>
              </w:drawing>
            </w:r>
          </w:p>
        </w:tc>
      </w:tr>
    </w:tbl>
    <w:p w14:paraId="39A1313C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445FDBA9" w14:textId="744296D4" w:rsidR="006B5B50" w:rsidRDefault="006B5B50" w:rsidP="0068676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o solve this, we assume the densities of firebrands change during the flight due to moisture evaporation and pyrolysis. The density variation in terms of % of initial density were taken again from IMFSE thesis (see page 66 Fig. 30) and our </w:t>
      </w:r>
      <w:proofErr w:type="gramStart"/>
      <w:r>
        <w:rPr>
          <w:rFonts w:ascii="Times New Roman" w:hAnsi="Times New Roman" w:cs="Times New Roman"/>
          <w:lang w:val="en-US"/>
        </w:rPr>
        <w:t>firebrands</w:t>
      </w:r>
      <w:proofErr w:type="gramEnd"/>
      <w:r>
        <w:rPr>
          <w:rFonts w:ascii="Times New Roman" w:hAnsi="Times New Roman" w:cs="Times New Roman"/>
          <w:lang w:val="en-US"/>
        </w:rPr>
        <w:t xml:space="preserve"> densities were adjusted according to that. </w:t>
      </w:r>
    </w:p>
    <w:p w14:paraId="00DA45F5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1E8FDECE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4C8AA32B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6105FCEC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42CE9636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6D978E06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5CF33D75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0A7417FB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063D91C7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54E66868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0AB95F63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30D2CBDB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29E91A16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3824E191" w14:textId="4D4569CE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7AF8E3AA" w14:textId="3942FD2D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59F76A1C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43B1E98B" w14:textId="77777777" w:rsidR="00530254" w:rsidRDefault="00530254" w:rsidP="00686761">
      <w:pPr>
        <w:jc w:val="both"/>
        <w:rPr>
          <w:rFonts w:ascii="Times New Roman" w:hAnsi="Times New Roman" w:cs="Times New Roman"/>
          <w:lang w:val="en-US"/>
        </w:rPr>
      </w:pPr>
    </w:p>
    <w:p w14:paraId="6F78AD04" w14:textId="7777E2D1" w:rsidR="00F85A9F" w:rsidRDefault="006B5B50" w:rsidP="0068676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 xml:space="preserve">A few simulations were carried out after changing the density with 1.5 m coarse grid. From there, </w:t>
      </w:r>
      <w:proofErr w:type="gramStart"/>
      <w:r>
        <w:rPr>
          <w:rFonts w:ascii="Times New Roman" w:hAnsi="Times New Roman" w:cs="Times New Roman"/>
          <w:lang w:val="en-US"/>
        </w:rPr>
        <w:t>a two simulations</w:t>
      </w:r>
      <w:proofErr w:type="gramEnd"/>
      <w:r>
        <w:rPr>
          <w:rFonts w:ascii="Times New Roman" w:hAnsi="Times New Roman" w:cs="Times New Roman"/>
          <w:lang w:val="en-US"/>
        </w:rPr>
        <w:t xml:space="preserve"> with firebrand input combinations show some good result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20AA7" w14:paraId="64AFBEF4" w14:textId="77777777" w:rsidTr="00920AA7">
        <w:tc>
          <w:tcPr>
            <w:tcW w:w="9016" w:type="dxa"/>
          </w:tcPr>
          <w:p w14:paraId="45B976AF" w14:textId="27C351EB" w:rsidR="00920AA7" w:rsidRDefault="00920AA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Coarse grid 1.5 m </w:t>
            </w:r>
          </w:p>
          <w:p w14:paraId="7BDECA07" w14:textId="77777777" w:rsidR="00920AA7" w:rsidRDefault="00920AA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  <w:p w14:paraId="284B1D4C" w14:textId="7BBB92AE" w:rsidR="00920AA7" w:rsidRDefault="00920AA7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5F72341" wp14:editId="66F89E51">
                  <wp:extent cx="5499100" cy="2959100"/>
                  <wp:effectExtent l="0" t="0" r="6350" b="1270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046DE2BA-55E4-4A42-933E-18CA78EBFAF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</w:tc>
      </w:tr>
      <w:tr w:rsidR="00920AA7" w14:paraId="64A5E719" w14:textId="77777777" w:rsidTr="00DA7300">
        <w:tc>
          <w:tcPr>
            <w:tcW w:w="9016" w:type="dxa"/>
          </w:tcPr>
          <w:p w14:paraId="453D8862" w14:textId="664CCCB6" w:rsidR="00920AA7" w:rsidRDefault="00DA7300" w:rsidP="00DA7300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DEC7F74" wp14:editId="7AF36BA8">
                  <wp:extent cx="5422900" cy="3146425"/>
                  <wp:effectExtent l="0" t="0" r="6350" b="15875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CBA24411-B3E0-4B79-BC3D-22639886A39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1"/>
                    </a:graphicData>
                  </a:graphic>
                </wp:inline>
              </w:drawing>
            </w:r>
          </w:p>
        </w:tc>
      </w:tr>
    </w:tbl>
    <w:p w14:paraId="0EAA456A" w14:textId="6028F1E2" w:rsidR="00920AA7" w:rsidRDefault="00920AA7" w:rsidP="00686761">
      <w:pPr>
        <w:jc w:val="both"/>
        <w:rPr>
          <w:rFonts w:ascii="Times New Roman" w:hAnsi="Times New Roman" w:cs="Times New Roman"/>
          <w:lang w:val="en-US"/>
        </w:rPr>
      </w:pPr>
    </w:p>
    <w:p w14:paraId="1DD45308" w14:textId="4BDCC280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6F1E97B1" w14:textId="03AE506C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51500118" w14:textId="0546E8F6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0C63E6C8" w14:textId="6F995015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67A23621" w14:textId="55037D9B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p w14:paraId="01F6998D" w14:textId="77777777" w:rsidR="009762F7" w:rsidRDefault="009762F7" w:rsidP="00686761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A7300" w14:paraId="347B32C6" w14:textId="77777777" w:rsidTr="00DA7300">
        <w:tc>
          <w:tcPr>
            <w:tcW w:w="9016" w:type="dxa"/>
          </w:tcPr>
          <w:p w14:paraId="24609CE9" w14:textId="77777777" w:rsidR="00DA7300" w:rsidRDefault="00DA7300" w:rsidP="00DA7300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Coarse grid 1.5 m</w:t>
            </w:r>
          </w:p>
          <w:p w14:paraId="568FF9A3" w14:textId="7C561E25" w:rsidR="00DA7300" w:rsidRDefault="00DA7300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ECF7F0F" wp14:editId="494A219D">
                  <wp:extent cx="5480050" cy="3098800"/>
                  <wp:effectExtent l="0" t="0" r="6350" b="635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5245A5-8AE4-4C91-8E20-BAC1D5C15BB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</wp:inline>
              </w:drawing>
            </w:r>
          </w:p>
          <w:p w14:paraId="243C32F2" w14:textId="29705C41" w:rsidR="00DA7300" w:rsidRDefault="00DA7300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A7300" w14:paraId="3F948F06" w14:textId="77777777" w:rsidTr="00DA7300">
        <w:tc>
          <w:tcPr>
            <w:tcW w:w="9016" w:type="dxa"/>
          </w:tcPr>
          <w:p w14:paraId="7557ACFE" w14:textId="069F2710" w:rsidR="00DA7300" w:rsidRDefault="00DA7300" w:rsidP="00686761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22AA3634" wp14:editId="6AEF0FE1">
                  <wp:extent cx="5403850" cy="2965450"/>
                  <wp:effectExtent l="0" t="0" r="6350" b="635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94D500B-6F6F-4EA0-88BE-D43F716782B7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3"/>
                    </a:graphicData>
                  </a:graphic>
                </wp:inline>
              </w:drawing>
            </w:r>
          </w:p>
        </w:tc>
      </w:tr>
    </w:tbl>
    <w:p w14:paraId="3685D631" w14:textId="03AE87F2" w:rsidR="00A15E0B" w:rsidRDefault="00A15E0B" w:rsidP="00686761">
      <w:pPr>
        <w:jc w:val="both"/>
        <w:rPr>
          <w:rFonts w:ascii="Times New Roman" w:hAnsi="Times New Roman" w:cs="Times New Roman"/>
          <w:lang w:val="en-US"/>
        </w:rPr>
      </w:pPr>
    </w:p>
    <w:p w14:paraId="57C17D81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3EC6F2BD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4BB21E3F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1020B98F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61BD991C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5BF786CA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4DA5951F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68FB661E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59A2053C" w14:textId="0F8977F9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lastRenderedPageBreak/>
        <w:t>Below results are related to the finer grid simulations of above two simulations.</w:t>
      </w:r>
    </w:p>
    <w:p w14:paraId="434B9B8D" w14:textId="469B3CF3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2E44" w14:paraId="67EE80B4" w14:textId="77777777" w:rsidTr="00DF2E44">
        <w:tc>
          <w:tcPr>
            <w:tcW w:w="9016" w:type="dxa"/>
          </w:tcPr>
          <w:p w14:paraId="5D3F183E" w14:textId="476A4A44" w:rsidR="00DF2E44" w:rsidRDefault="00DF2E44" w:rsidP="00D57C75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iner grid 0.75 m</w:t>
            </w:r>
          </w:p>
          <w:p w14:paraId="5891DDDC" w14:textId="5E3E0C15" w:rsidR="00DF2E44" w:rsidRDefault="00DF2E44" w:rsidP="00D57C75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D6265BD" wp14:editId="12E5AA8D">
                  <wp:extent cx="5731510" cy="3364865"/>
                  <wp:effectExtent l="0" t="0" r="2540" b="6985"/>
                  <wp:docPr id="9" name="Chart 9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007C165-FD94-4B51-A296-65E840B7267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4"/>
                    </a:graphicData>
                  </a:graphic>
                </wp:inline>
              </w:drawing>
            </w:r>
          </w:p>
          <w:p w14:paraId="6EF92ADE" w14:textId="53AFEB44" w:rsidR="00DF2E44" w:rsidRDefault="00DF2E44" w:rsidP="00D57C75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F2E44" w14:paraId="15C654E1" w14:textId="77777777" w:rsidTr="00DF2E44">
        <w:tc>
          <w:tcPr>
            <w:tcW w:w="9016" w:type="dxa"/>
          </w:tcPr>
          <w:p w14:paraId="43CC758C" w14:textId="22C9F81B" w:rsidR="00DF2E44" w:rsidRDefault="00DF2E44" w:rsidP="00D57C75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93FE838" wp14:editId="07F384BE">
                  <wp:extent cx="5448300" cy="2959100"/>
                  <wp:effectExtent l="0" t="0" r="0" b="12700"/>
                  <wp:docPr id="10" name="Chart 10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54988B-F32A-483A-B909-5FD4840F21E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5"/>
                    </a:graphicData>
                  </a:graphic>
                </wp:inline>
              </w:drawing>
            </w:r>
          </w:p>
        </w:tc>
      </w:tr>
    </w:tbl>
    <w:p w14:paraId="4C7E101E" w14:textId="1B3D2093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13175A6E" w14:textId="01F4FC31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2E7B8931" w14:textId="0F31658D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75119009" w14:textId="2DA4EC14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2B0193C2" w14:textId="768E40CE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4A591C0A" w14:textId="5795998D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2130A1F9" w14:textId="61C28893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F2E44" w14:paraId="03A0F9A2" w14:textId="77777777" w:rsidTr="00867606">
        <w:trPr>
          <w:trHeight w:val="4661"/>
        </w:trPr>
        <w:tc>
          <w:tcPr>
            <w:tcW w:w="8645" w:type="dxa"/>
          </w:tcPr>
          <w:p w14:paraId="53786A67" w14:textId="3E2DC55B" w:rsidR="00DF2E44" w:rsidRDefault="00DF2E44" w:rsidP="00D57C75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Finer grid 0.75 m</w:t>
            </w:r>
          </w:p>
          <w:p w14:paraId="4D96C88F" w14:textId="0B9858D3" w:rsidR="00DF2E44" w:rsidRDefault="00DF2E44" w:rsidP="00D57C75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E944F72" wp14:editId="0E0A6352">
                  <wp:extent cx="5600700" cy="2927350"/>
                  <wp:effectExtent l="0" t="0" r="0" b="6350"/>
                  <wp:docPr id="14" name="Chart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BBEAD7B0-65AA-4371-A4B6-D48E0D33EDDD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  <w:p w14:paraId="2C98F94E" w14:textId="77777777" w:rsidR="00DF2E44" w:rsidRDefault="00DF2E44" w:rsidP="00D57C75">
            <w:pPr>
              <w:jc w:val="both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DF2E44" w14:paraId="6ED9844B" w14:textId="77777777" w:rsidTr="00867606">
        <w:trPr>
          <w:trHeight w:val="3925"/>
        </w:trPr>
        <w:tc>
          <w:tcPr>
            <w:tcW w:w="8645" w:type="dxa"/>
          </w:tcPr>
          <w:p w14:paraId="51957C97" w14:textId="28CE33B1" w:rsidR="00DF2E44" w:rsidRDefault="00DF2E44" w:rsidP="00D57C75">
            <w:pPr>
              <w:jc w:val="both"/>
              <w:rPr>
                <w:rFonts w:ascii="Times New Roman" w:hAnsi="Times New Roman" w:cs="Times New Roman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9A1D011" wp14:editId="5436E39A">
                  <wp:extent cx="5632450" cy="2743200"/>
                  <wp:effectExtent l="0" t="0" r="6350" b="0"/>
                  <wp:docPr id="15" name="Chart 1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F54988B-F32A-483A-B909-5FD4840F21E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</w:tbl>
    <w:p w14:paraId="7D196D06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58D1122D" w14:textId="67B33A29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61CB33B9" w14:textId="4B8C3193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p w14:paraId="5C56A76C" w14:textId="77777777" w:rsidR="00DF2E44" w:rsidRDefault="00DF2E44" w:rsidP="00686761">
      <w:pPr>
        <w:jc w:val="both"/>
        <w:rPr>
          <w:rFonts w:ascii="Times New Roman" w:hAnsi="Times New Roman" w:cs="Times New Roman"/>
          <w:lang w:val="en-US"/>
        </w:rPr>
      </w:pPr>
    </w:p>
    <w:sectPr w:rsidR="00DF2E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98688" w14:textId="77777777" w:rsidR="00196816" w:rsidRDefault="00196816" w:rsidP="0068018A">
      <w:pPr>
        <w:spacing w:after="0" w:line="240" w:lineRule="auto"/>
      </w:pPr>
      <w:r>
        <w:separator/>
      </w:r>
    </w:p>
  </w:endnote>
  <w:endnote w:type="continuationSeparator" w:id="0">
    <w:p w14:paraId="2C2A07A2" w14:textId="77777777" w:rsidR="00196816" w:rsidRDefault="00196816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58AA9E" w14:textId="77777777" w:rsidR="00196816" w:rsidRDefault="00196816" w:rsidP="0068018A">
      <w:pPr>
        <w:spacing w:after="0" w:line="240" w:lineRule="auto"/>
      </w:pPr>
      <w:r>
        <w:separator/>
      </w:r>
    </w:p>
  </w:footnote>
  <w:footnote w:type="continuationSeparator" w:id="0">
    <w:p w14:paraId="4652EEFE" w14:textId="77777777" w:rsidR="00196816" w:rsidRDefault="00196816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C440F"/>
    <w:multiLevelType w:val="hybridMultilevel"/>
    <w:tmpl w:val="4928D7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645DC7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9E83901"/>
    <w:multiLevelType w:val="hybridMultilevel"/>
    <w:tmpl w:val="5AFC0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A67C7"/>
    <w:multiLevelType w:val="hybridMultilevel"/>
    <w:tmpl w:val="FD96120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5976C5"/>
    <w:multiLevelType w:val="hybridMultilevel"/>
    <w:tmpl w:val="687855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884C76"/>
    <w:multiLevelType w:val="hybridMultilevel"/>
    <w:tmpl w:val="FD426BC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217A8C"/>
    <w:multiLevelType w:val="hybridMultilevel"/>
    <w:tmpl w:val="1AFEF22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7973B0"/>
    <w:multiLevelType w:val="hybridMultilevel"/>
    <w:tmpl w:val="F6909CE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A92BF5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78630D9"/>
    <w:multiLevelType w:val="hybridMultilevel"/>
    <w:tmpl w:val="7F7057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5C2D81"/>
    <w:multiLevelType w:val="hybridMultilevel"/>
    <w:tmpl w:val="AD3EB2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A6D87"/>
    <w:multiLevelType w:val="hybridMultilevel"/>
    <w:tmpl w:val="3CE473F6"/>
    <w:lvl w:ilvl="0" w:tplc="DCC614E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9B85942"/>
    <w:multiLevelType w:val="hybridMultilevel"/>
    <w:tmpl w:val="08CA7F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229C4"/>
    <w:multiLevelType w:val="hybridMultilevel"/>
    <w:tmpl w:val="ED5C9C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5D0125"/>
    <w:multiLevelType w:val="hybridMultilevel"/>
    <w:tmpl w:val="50CE4C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D1580B"/>
    <w:multiLevelType w:val="hybridMultilevel"/>
    <w:tmpl w:val="38BC0B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65C76"/>
    <w:multiLevelType w:val="hybridMultilevel"/>
    <w:tmpl w:val="A30A25F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B665F2"/>
    <w:multiLevelType w:val="hybridMultilevel"/>
    <w:tmpl w:val="9FC02764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2CA33438"/>
    <w:multiLevelType w:val="hybridMultilevel"/>
    <w:tmpl w:val="F96C65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67761"/>
    <w:multiLevelType w:val="hybridMultilevel"/>
    <w:tmpl w:val="2D6A9E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2C6D99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787217"/>
    <w:multiLevelType w:val="hybridMultilevel"/>
    <w:tmpl w:val="7C401E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A63B0B"/>
    <w:multiLevelType w:val="hybridMultilevel"/>
    <w:tmpl w:val="88F81BF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39B11BF"/>
    <w:multiLevelType w:val="hybridMultilevel"/>
    <w:tmpl w:val="73D42E6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3A75488"/>
    <w:multiLevelType w:val="hybridMultilevel"/>
    <w:tmpl w:val="4066F2A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831A7C"/>
    <w:multiLevelType w:val="hybridMultilevel"/>
    <w:tmpl w:val="55949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C9A21E5"/>
    <w:multiLevelType w:val="hybridMultilevel"/>
    <w:tmpl w:val="203C05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57A30"/>
    <w:multiLevelType w:val="hybridMultilevel"/>
    <w:tmpl w:val="4DF4F34C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 w15:restartNumberingAfterBreak="0">
    <w:nsid w:val="461D057C"/>
    <w:multiLevelType w:val="hybridMultilevel"/>
    <w:tmpl w:val="21146D86"/>
    <w:lvl w:ilvl="0" w:tplc="0C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494F2205"/>
    <w:multiLevelType w:val="hybridMultilevel"/>
    <w:tmpl w:val="8410C358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49B57974"/>
    <w:multiLevelType w:val="hybridMultilevel"/>
    <w:tmpl w:val="720CDAB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8A061D"/>
    <w:multiLevelType w:val="hybridMultilevel"/>
    <w:tmpl w:val="667ADC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C7F66"/>
    <w:multiLevelType w:val="hybridMultilevel"/>
    <w:tmpl w:val="D19E3AB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2E19A2"/>
    <w:multiLevelType w:val="hybridMultilevel"/>
    <w:tmpl w:val="7DA0E6CA"/>
    <w:lvl w:ilvl="0" w:tplc="531605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CE17F06"/>
    <w:multiLevelType w:val="hybridMultilevel"/>
    <w:tmpl w:val="992CD8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6052E9"/>
    <w:multiLevelType w:val="hybridMultilevel"/>
    <w:tmpl w:val="F40276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5A6AFB"/>
    <w:multiLevelType w:val="hybridMultilevel"/>
    <w:tmpl w:val="76201BF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B16095"/>
    <w:multiLevelType w:val="multilevel"/>
    <w:tmpl w:val="0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329714A"/>
    <w:multiLevelType w:val="hybridMultilevel"/>
    <w:tmpl w:val="F0E082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3B5368"/>
    <w:multiLevelType w:val="hybridMultilevel"/>
    <w:tmpl w:val="FD369E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6145DBE"/>
    <w:multiLevelType w:val="hybridMultilevel"/>
    <w:tmpl w:val="0B4CC6B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63D0E69"/>
    <w:multiLevelType w:val="hybridMultilevel"/>
    <w:tmpl w:val="21CCDD3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11A5134"/>
    <w:multiLevelType w:val="hybridMultilevel"/>
    <w:tmpl w:val="E1C86F4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7133D7"/>
    <w:multiLevelType w:val="hybridMultilevel"/>
    <w:tmpl w:val="7370FE9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911EF4"/>
    <w:multiLevelType w:val="hybridMultilevel"/>
    <w:tmpl w:val="539C15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2F0B78"/>
    <w:multiLevelType w:val="hybridMultilevel"/>
    <w:tmpl w:val="8F46F0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2E4D4C"/>
    <w:multiLevelType w:val="hybridMultilevel"/>
    <w:tmpl w:val="A9C0C3E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66424B"/>
    <w:multiLevelType w:val="hybridMultilevel"/>
    <w:tmpl w:val="0804EF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B9254F"/>
    <w:multiLevelType w:val="hybridMultilevel"/>
    <w:tmpl w:val="F03A95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9"/>
  </w:num>
  <w:num w:numId="2">
    <w:abstractNumId w:val="38"/>
  </w:num>
  <w:num w:numId="3">
    <w:abstractNumId w:val="12"/>
  </w:num>
  <w:num w:numId="4">
    <w:abstractNumId w:val="47"/>
  </w:num>
  <w:num w:numId="5">
    <w:abstractNumId w:val="13"/>
  </w:num>
  <w:num w:numId="6">
    <w:abstractNumId w:val="10"/>
  </w:num>
  <w:num w:numId="7">
    <w:abstractNumId w:val="44"/>
  </w:num>
  <w:num w:numId="8">
    <w:abstractNumId w:val="24"/>
  </w:num>
  <w:num w:numId="9">
    <w:abstractNumId w:val="29"/>
  </w:num>
  <w:num w:numId="10">
    <w:abstractNumId w:val="40"/>
  </w:num>
  <w:num w:numId="11">
    <w:abstractNumId w:val="14"/>
  </w:num>
  <w:num w:numId="12">
    <w:abstractNumId w:val="4"/>
  </w:num>
  <w:num w:numId="13">
    <w:abstractNumId w:val="45"/>
  </w:num>
  <w:num w:numId="14">
    <w:abstractNumId w:val="48"/>
  </w:num>
  <w:num w:numId="15">
    <w:abstractNumId w:val="3"/>
  </w:num>
  <w:num w:numId="16">
    <w:abstractNumId w:val="26"/>
  </w:num>
  <w:num w:numId="17">
    <w:abstractNumId w:val="36"/>
  </w:num>
  <w:num w:numId="18">
    <w:abstractNumId w:val="33"/>
  </w:num>
  <w:num w:numId="19">
    <w:abstractNumId w:val="35"/>
  </w:num>
  <w:num w:numId="20">
    <w:abstractNumId w:val="23"/>
  </w:num>
  <w:num w:numId="21">
    <w:abstractNumId w:val="34"/>
  </w:num>
  <w:num w:numId="22">
    <w:abstractNumId w:val="32"/>
  </w:num>
  <w:num w:numId="23">
    <w:abstractNumId w:val="28"/>
  </w:num>
  <w:num w:numId="24">
    <w:abstractNumId w:val="17"/>
  </w:num>
  <w:num w:numId="25">
    <w:abstractNumId w:val="27"/>
  </w:num>
  <w:num w:numId="26">
    <w:abstractNumId w:val="16"/>
  </w:num>
  <w:num w:numId="27">
    <w:abstractNumId w:val="22"/>
  </w:num>
  <w:num w:numId="28">
    <w:abstractNumId w:val="25"/>
  </w:num>
  <w:num w:numId="29">
    <w:abstractNumId w:val="37"/>
  </w:num>
  <w:num w:numId="30">
    <w:abstractNumId w:val="1"/>
  </w:num>
  <w:num w:numId="31">
    <w:abstractNumId w:val="9"/>
  </w:num>
  <w:num w:numId="32">
    <w:abstractNumId w:val="18"/>
  </w:num>
  <w:num w:numId="33">
    <w:abstractNumId w:val="20"/>
  </w:num>
  <w:num w:numId="34">
    <w:abstractNumId w:val="46"/>
  </w:num>
  <w:num w:numId="35">
    <w:abstractNumId w:val="11"/>
  </w:num>
  <w:num w:numId="36">
    <w:abstractNumId w:val="8"/>
  </w:num>
  <w:num w:numId="37">
    <w:abstractNumId w:val="43"/>
  </w:num>
  <w:num w:numId="38">
    <w:abstractNumId w:val="7"/>
  </w:num>
  <w:num w:numId="39">
    <w:abstractNumId w:val="0"/>
  </w:num>
  <w:num w:numId="40">
    <w:abstractNumId w:val="5"/>
  </w:num>
  <w:num w:numId="41">
    <w:abstractNumId w:val="30"/>
  </w:num>
  <w:num w:numId="42">
    <w:abstractNumId w:val="2"/>
  </w:num>
  <w:num w:numId="43">
    <w:abstractNumId w:val="6"/>
  </w:num>
  <w:num w:numId="44">
    <w:abstractNumId w:val="31"/>
  </w:num>
  <w:num w:numId="45">
    <w:abstractNumId w:val="42"/>
  </w:num>
  <w:num w:numId="46">
    <w:abstractNumId w:val="41"/>
  </w:num>
  <w:num w:numId="47">
    <w:abstractNumId w:val="19"/>
  </w:num>
  <w:num w:numId="48">
    <w:abstractNumId w:val="21"/>
  </w:num>
  <w:num w:numId="4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tKgFAHf2ONM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0szdsv0m2xrekee2e85spd1rxxdfrfzaxx5&quot;&gt;My EndNote Library2&lt;record-ids&gt;&lt;item&gt;90&lt;/item&gt;&lt;item&gt;91&lt;/item&gt;&lt;/record-ids&gt;&lt;/item&gt;&lt;/Libraries&gt;"/>
  </w:docVars>
  <w:rsids>
    <w:rsidRoot w:val="00C926D1"/>
    <w:rsid w:val="000046AB"/>
    <w:rsid w:val="00005E6D"/>
    <w:rsid w:val="00011AB0"/>
    <w:rsid w:val="00021470"/>
    <w:rsid w:val="00022D5A"/>
    <w:rsid w:val="000240F3"/>
    <w:rsid w:val="00027BDE"/>
    <w:rsid w:val="00034E8B"/>
    <w:rsid w:val="000358AF"/>
    <w:rsid w:val="00036466"/>
    <w:rsid w:val="000474D8"/>
    <w:rsid w:val="00050CC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A4FA1"/>
    <w:rsid w:val="000B095D"/>
    <w:rsid w:val="000B228A"/>
    <w:rsid w:val="000B4EBD"/>
    <w:rsid w:val="000B68E8"/>
    <w:rsid w:val="000C1A69"/>
    <w:rsid w:val="000C5BDF"/>
    <w:rsid w:val="000D2831"/>
    <w:rsid w:val="000D36B4"/>
    <w:rsid w:val="000D68DE"/>
    <w:rsid w:val="000E736F"/>
    <w:rsid w:val="000F3C5D"/>
    <w:rsid w:val="000F7FA3"/>
    <w:rsid w:val="00101599"/>
    <w:rsid w:val="00101C3C"/>
    <w:rsid w:val="001042C6"/>
    <w:rsid w:val="00104AB2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413E7"/>
    <w:rsid w:val="0014243B"/>
    <w:rsid w:val="00143C6E"/>
    <w:rsid w:val="00144E0C"/>
    <w:rsid w:val="00146644"/>
    <w:rsid w:val="00153571"/>
    <w:rsid w:val="00154CD8"/>
    <w:rsid w:val="00157504"/>
    <w:rsid w:val="00157B4C"/>
    <w:rsid w:val="00163609"/>
    <w:rsid w:val="00185140"/>
    <w:rsid w:val="00196816"/>
    <w:rsid w:val="001A1439"/>
    <w:rsid w:val="001A7B3D"/>
    <w:rsid w:val="001B2C3D"/>
    <w:rsid w:val="001B5819"/>
    <w:rsid w:val="001C2033"/>
    <w:rsid w:val="001C6ABB"/>
    <w:rsid w:val="001D0D6A"/>
    <w:rsid w:val="001E0FF2"/>
    <w:rsid w:val="001E25E0"/>
    <w:rsid w:val="001E3928"/>
    <w:rsid w:val="001E3EA0"/>
    <w:rsid w:val="001E7E9A"/>
    <w:rsid w:val="001F6382"/>
    <w:rsid w:val="00201904"/>
    <w:rsid w:val="002022A2"/>
    <w:rsid w:val="00206028"/>
    <w:rsid w:val="00213E10"/>
    <w:rsid w:val="00215C6E"/>
    <w:rsid w:val="00220E81"/>
    <w:rsid w:val="00221910"/>
    <w:rsid w:val="002223E4"/>
    <w:rsid w:val="00222791"/>
    <w:rsid w:val="00222BF0"/>
    <w:rsid w:val="00222CF0"/>
    <w:rsid w:val="00227C0F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82713"/>
    <w:rsid w:val="00282C68"/>
    <w:rsid w:val="00286995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2E63"/>
    <w:rsid w:val="002C4074"/>
    <w:rsid w:val="002C4FC8"/>
    <w:rsid w:val="002C56E5"/>
    <w:rsid w:val="002C62E2"/>
    <w:rsid w:val="002C6F41"/>
    <w:rsid w:val="002C71B3"/>
    <w:rsid w:val="002C7D3E"/>
    <w:rsid w:val="002D3066"/>
    <w:rsid w:val="002D44F8"/>
    <w:rsid w:val="002E1B61"/>
    <w:rsid w:val="002E4C8D"/>
    <w:rsid w:val="002E4D49"/>
    <w:rsid w:val="002F19E8"/>
    <w:rsid w:val="002F4531"/>
    <w:rsid w:val="002F5E51"/>
    <w:rsid w:val="002F66AE"/>
    <w:rsid w:val="00300C55"/>
    <w:rsid w:val="00313F7D"/>
    <w:rsid w:val="00314BE2"/>
    <w:rsid w:val="003255F2"/>
    <w:rsid w:val="003336F5"/>
    <w:rsid w:val="00341339"/>
    <w:rsid w:val="00341E22"/>
    <w:rsid w:val="003423CB"/>
    <w:rsid w:val="00350347"/>
    <w:rsid w:val="00351A4B"/>
    <w:rsid w:val="0035599A"/>
    <w:rsid w:val="00360B39"/>
    <w:rsid w:val="00365552"/>
    <w:rsid w:val="00367734"/>
    <w:rsid w:val="00372B05"/>
    <w:rsid w:val="00377F89"/>
    <w:rsid w:val="0038619B"/>
    <w:rsid w:val="0038729E"/>
    <w:rsid w:val="00387888"/>
    <w:rsid w:val="003930EE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BA1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1545E"/>
    <w:rsid w:val="0041690D"/>
    <w:rsid w:val="00422725"/>
    <w:rsid w:val="00426798"/>
    <w:rsid w:val="004321F9"/>
    <w:rsid w:val="00432913"/>
    <w:rsid w:val="004335EE"/>
    <w:rsid w:val="00435ACE"/>
    <w:rsid w:val="0043728D"/>
    <w:rsid w:val="0043730D"/>
    <w:rsid w:val="00444360"/>
    <w:rsid w:val="00446C1F"/>
    <w:rsid w:val="004548B6"/>
    <w:rsid w:val="0045532F"/>
    <w:rsid w:val="00462FB9"/>
    <w:rsid w:val="004664A6"/>
    <w:rsid w:val="004717A7"/>
    <w:rsid w:val="00472E9F"/>
    <w:rsid w:val="0047634B"/>
    <w:rsid w:val="00483E09"/>
    <w:rsid w:val="004848C9"/>
    <w:rsid w:val="00494F48"/>
    <w:rsid w:val="00495D6C"/>
    <w:rsid w:val="00497B3F"/>
    <w:rsid w:val="004B2767"/>
    <w:rsid w:val="004B5560"/>
    <w:rsid w:val="004B5DF0"/>
    <w:rsid w:val="004B5E04"/>
    <w:rsid w:val="004B68F6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6E20"/>
    <w:rsid w:val="00501C3D"/>
    <w:rsid w:val="00511737"/>
    <w:rsid w:val="005126F7"/>
    <w:rsid w:val="0051586B"/>
    <w:rsid w:val="00522216"/>
    <w:rsid w:val="00525330"/>
    <w:rsid w:val="00525B0E"/>
    <w:rsid w:val="00530254"/>
    <w:rsid w:val="005359F3"/>
    <w:rsid w:val="005364B1"/>
    <w:rsid w:val="00536FE2"/>
    <w:rsid w:val="005578A8"/>
    <w:rsid w:val="00562573"/>
    <w:rsid w:val="005646D6"/>
    <w:rsid w:val="0057026D"/>
    <w:rsid w:val="00574984"/>
    <w:rsid w:val="00574C8B"/>
    <w:rsid w:val="0057538A"/>
    <w:rsid w:val="00577F0D"/>
    <w:rsid w:val="005851CB"/>
    <w:rsid w:val="005860CC"/>
    <w:rsid w:val="00586524"/>
    <w:rsid w:val="005907F6"/>
    <w:rsid w:val="0059448D"/>
    <w:rsid w:val="005A570F"/>
    <w:rsid w:val="005A5FE6"/>
    <w:rsid w:val="005A6707"/>
    <w:rsid w:val="005A7A1A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4684"/>
    <w:rsid w:val="005F476F"/>
    <w:rsid w:val="005F6808"/>
    <w:rsid w:val="00600F32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1076"/>
    <w:rsid w:val="006C1264"/>
    <w:rsid w:val="006C75D6"/>
    <w:rsid w:val="006D3896"/>
    <w:rsid w:val="006E211E"/>
    <w:rsid w:val="006E3485"/>
    <w:rsid w:val="006E5635"/>
    <w:rsid w:val="006E5E8E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702"/>
    <w:rsid w:val="00720076"/>
    <w:rsid w:val="00720F1D"/>
    <w:rsid w:val="0072198C"/>
    <w:rsid w:val="007219ED"/>
    <w:rsid w:val="00724332"/>
    <w:rsid w:val="0073795D"/>
    <w:rsid w:val="00744466"/>
    <w:rsid w:val="007532D3"/>
    <w:rsid w:val="00754448"/>
    <w:rsid w:val="00762122"/>
    <w:rsid w:val="00766A65"/>
    <w:rsid w:val="007705E5"/>
    <w:rsid w:val="00772A5E"/>
    <w:rsid w:val="00773FC7"/>
    <w:rsid w:val="00780452"/>
    <w:rsid w:val="0078215A"/>
    <w:rsid w:val="00782DB1"/>
    <w:rsid w:val="00783804"/>
    <w:rsid w:val="00784095"/>
    <w:rsid w:val="00791488"/>
    <w:rsid w:val="00791CD1"/>
    <w:rsid w:val="00792C87"/>
    <w:rsid w:val="0079466C"/>
    <w:rsid w:val="00797E2F"/>
    <w:rsid w:val="007A3B98"/>
    <w:rsid w:val="007A49E4"/>
    <w:rsid w:val="007B3972"/>
    <w:rsid w:val="007B5AB5"/>
    <w:rsid w:val="007B62EF"/>
    <w:rsid w:val="007B738D"/>
    <w:rsid w:val="007C2047"/>
    <w:rsid w:val="007C26BA"/>
    <w:rsid w:val="007C50FD"/>
    <w:rsid w:val="007C5DD4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90D"/>
    <w:rsid w:val="00823BD6"/>
    <w:rsid w:val="0083057E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6FBB"/>
    <w:rsid w:val="00881E2A"/>
    <w:rsid w:val="0088431E"/>
    <w:rsid w:val="00884F58"/>
    <w:rsid w:val="0088517C"/>
    <w:rsid w:val="00885E9A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C5E38"/>
    <w:rsid w:val="008C6A02"/>
    <w:rsid w:val="008D71B1"/>
    <w:rsid w:val="008E4035"/>
    <w:rsid w:val="008E4688"/>
    <w:rsid w:val="008E61AF"/>
    <w:rsid w:val="008E62D3"/>
    <w:rsid w:val="008F315D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306C"/>
    <w:rsid w:val="00923D90"/>
    <w:rsid w:val="00925DBB"/>
    <w:rsid w:val="00932412"/>
    <w:rsid w:val="00935271"/>
    <w:rsid w:val="0093737C"/>
    <w:rsid w:val="00942F6E"/>
    <w:rsid w:val="00944F14"/>
    <w:rsid w:val="00947D8A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A68DC"/>
    <w:rsid w:val="009A7BB4"/>
    <w:rsid w:val="009B2B50"/>
    <w:rsid w:val="009B3C3C"/>
    <w:rsid w:val="009B56A4"/>
    <w:rsid w:val="009C1DB4"/>
    <w:rsid w:val="009C33EB"/>
    <w:rsid w:val="009D2F92"/>
    <w:rsid w:val="009D4DE2"/>
    <w:rsid w:val="009D66A4"/>
    <w:rsid w:val="009E50F9"/>
    <w:rsid w:val="009E5B70"/>
    <w:rsid w:val="009E76D6"/>
    <w:rsid w:val="009F1B79"/>
    <w:rsid w:val="009F7D75"/>
    <w:rsid w:val="00A0158C"/>
    <w:rsid w:val="00A10850"/>
    <w:rsid w:val="00A11A97"/>
    <w:rsid w:val="00A13B6C"/>
    <w:rsid w:val="00A15E0B"/>
    <w:rsid w:val="00A2345A"/>
    <w:rsid w:val="00A241CE"/>
    <w:rsid w:val="00A2649A"/>
    <w:rsid w:val="00A35FB5"/>
    <w:rsid w:val="00A36CFA"/>
    <w:rsid w:val="00A47479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14DF"/>
    <w:rsid w:val="00A8724A"/>
    <w:rsid w:val="00AA0954"/>
    <w:rsid w:val="00AA224B"/>
    <w:rsid w:val="00AA4FEC"/>
    <w:rsid w:val="00AA6DCD"/>
    <w:rsid w:val="00AB0ABC"/>
    <w:rsid w:val="00AB2FBD"/>
    <w:rsid w:val="00AB3E30"/>
    <w:rsid w:val="00AC05D4"/>
    <w:rsid w:val="00AC4051"/>
    <w:rsid w:val="00AC6535"/>
    <w:rsid w:val="00AC668A"/>
    <w:rsid w:val="00AC72F6"/>
    <w:rsid w:val="00AD138D"/>
    <w:rsid w:val="00AD2E25"/>
    <w:rsid w:val="00AD53B7"/>
    <w:rsid w:val="00AD6E4E"/>
    <w:rsid w:val="00AD7949"/>
    <w:rsid w:val="00AE3FFC"/>
    <w:rsid w:val="00AF3632"/>
    <w:rsid w:val="00B11FCF"/>
    <w:rsid w:val="00B15AD3"/>
    <w:rsid w:val="00B1607A"/>
    <w:rsid w:val="00B16DC9"/>
    <w:rsid w:val="00B3364F"/>
    <w:rsid w:val="00B34B6A"/>
    <w:rsid w:val="00B35218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EBA"/>
    <w:rsid w:val="00BB69E9"/>
    <w:rsid w:val="00BC0473"/>
    <w:rsid w:val="00BC1B29"/>
    <w:rsid w:val="00BC63CE"/>
    <w:rsid w:val="00BD0518"/>
    <w:rsid w:val="00BD466F"/>
    <w:rsid w:val="00BD50F9"/>
    <w:rsid w:val="00BD5C06"/>
    <w:rsid w:val="00BD7187"/>
    <w:rsid w:val="00BE3330"/>
    <w:rsid w:val="00BE7EEC"/>
    <w:rsid w:val="00BF1CE8"/>
    <w:rsid w:val="00BF21C5"/>
    <w:rsid w:val="00BF4608"/>
    <w:rsid w:val="00BF4E4B"/>
    <w:rsid w:val="00C000FD"/>
    <w:rsid w:val="00C008C9"/>
    <w:rsid w:val="00C03883"/>
    <w:rsid w:val="00C04F15"/>
    <w:rsid w:val="00C1229D"/>
    <w:rsid w:val="00C172DA"/>
    <w:rsid w:val="00C2140A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40BC"/>
    <w:rsid w:val="00C76FC7"/>
    <w:rsid w:val="00C81D20"/>
    <w:rsid w:val="00C82E2E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C288A"/>
    <w:rsid w:val="00CD118E"/>
    <w:rsid w:val="00CD122B"/>
    <w:rsid w:val="00CD685E"/>
    <w:rsid w:val="00CE1D25"/>
    <w:rsid w:val="00CE1D7F"/>
    <w:rsid w:val="00CF147E"/>
    <w:rsid w:val="00CF1C8F"/>
    <w:rsid w:val="00D05872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61B"/>
    <w:rsid w:val="00D64C20"/>
    <w:rsid w:val="00D70BBE"/>
    <w:rsid w:val="00D720C7"/>
    <w:rsid w:val="00D73BAC"/>
    <w:rsid w:val="00D80004"/>
    <w:rsid w:val="00D801EC"/>
    <w:rsid w:val="00D82572"/>
    <w:rsid w:val="00D82B74"/>
    <w:rsid w:val="00D82C5F"/>
    <w:rsid w:val="00D85A54"/>
    <w:rsid w:val="00D879EF"/>
    <w:rsid w:val="00D9016A"/>
    <w:rsid w:val="00D91D5D"/>
    <w:rsid w:val="00D92CC6"/>
    <w:rsid w:val="00D94238"/>
    <w:rsid w:val="00D97222"/>
    <w:rsid w:val="00DA01EE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E2F60"/>
    <w:rsid w:val="00DE2F69"/>
    <w:rsid w:val="00DE3D69"/>
    <w:rsid w:val="00DE67F5"/>
    <w:rsid w:val="00DF019F"/>
    <w:rsid w:val="00DF2E44"/>
    <w:rsid w:val="00DF31F7"/>
    <w:rsid w:val="00DF4CCC"/>
    <w:rsid w:val="00DF57BF"/>
    <w:rsid w:val="00E02D81"/>
    <w:rsid w:val="00E166FD"/>
    <w:rsid w:val="00E16E3B"/>
    <w:rsid w:val="00E16F72"/>
    <w:rsid w:val="00E21D1B"/>
    <w:rsid w:val="00E24531"/>
    <w:rsid w:val="00E27567"/>
    <w:rsid w:val="00E32549"/>
    <w:rsid w:val="00E34451"/>
    <w:rsid w:val="00E35BE0"/>
    <w:rsid w:val="00E37CE9"/>
    <w:rsid w:val="00E44C57"/>
    <w:rsid w:val="00E44E17"/>
    <w:rsid w:val="00E50CBF"/>
    <w:rsid w:val="00E54BA3"/>
    <w:rsid w:val="00E5665D"/>
    <w:rsid w:val="00E60332"/>
    <w:rsid w:val="00E62CCB"/>
    <w:rsid w:val="00E63406"/>
    <w:rsid w:val="00E64D24"/>
    <w:rsid w:val="00E72589"/>
    <w:rsid w:val="00E730D7"/>
    <w:rsid w:val="00E733C9"/>
    <w:rsid w:val="00E81C8F"/>
    <w:rsid w:val="00E839FB"/>
    <w:rsid w:val="00E83CB7"/>
    <w:rsid w:val="00E848BA"/>
    <w:rsid w:val="00E93BC3"/>
    <w:rsid w:val="00E976D1"/>
    <w:rsid w:val="00EA041C"/>
    <w:rsid w:val="00EA0B9A"/>
    <w:rsid w:val="00EA2E66"/>
    <w:rsid w:val="00EA54BC"/>
    <w:rsid w:val="00EA68CF"/>
    <w:rsid w:val="00EA7815"/>
    <w:rsid w:val="00EB29D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F3FC2"/>
    <w:rsid w:val="00EF499C"/>
    <w:rsid w:val="00F00521"/>
    <w:rsid w:val="00F02A32"/>
    <w:rsid w:val="00F04442"/>
    <w:rsid w:val="00F04B7F"/>
    <w:rsid w:val="00F06585"/>
    <w:rsid w:val="00F06719"/>
    <w:rsid w:val="00F101ED"/>
    <w:rsid w:val="00F1560E"/>
    <w:rsid w:val="00F15806"/>
    <w:rsid w:val="00F20615"/>
    <w:rsid w:val="00F2107D"/>
    <w:rsid w:val="00F23A1F"/>
    <w:rsid w:val="00F245AE"/>
    <w:rsid w:val="00F274D9"/>
    <w:rsid w:val="00F3116E"/>
    <w:rsid w:val="00F34B4B"/>
    <w:rsid w:val="00F36B46"/>
    <w:rsid w:val="00F36D81"/>
    <w:rsid w:val="00F36DB6"/>
    <w:rsid w:val="00F42EEA"/>
    <w:rsid w:val="00F44339"/>
    <w:rsid w:val="00F508DB"/>
    <w:rsid w:val="00F65590"/>
    <w:rsid w:val="00F66A82"/>
    <w:rsid w:val="00F67FD1"/>
    <w:rsid w:val="00F70206"/>
    <w:rsid w:val="00F720A0"/>
    <w:rsid w:val="00F72980"/>
    <w:rsid w:val="00F77762"/>
    <w:rsid w:val="00F77901"/>
    <w:rsid w:val="00F841BB"/>
    <w:rsid w:val="00F85A9F"/>
    <w:rsid w:val="00F91FAB"/>
    <w:rsid w:val="00F941AF"/>
    <w:rsid w:val="00FA2C09"/>
    <w:rsid w:val="00FA6A40"/>
    <w:rsid w:val="00FA784B"/>
    <w:rsid w:val="00FB09CE"/>
    <w:rsid w:val="00FB0AFB"/>
    <w:rsid w:val="00FB27CC"/>
    <w:rsid w:val="00FB6C87"/>
    <w:rsid w:val="00FB7412"/>
    <w:rsid w:val="00FC11E3"/>
    <w:rsid w:val="00FC3315"/>
    <w:rsid w:val="00FC7C1E"/>
    <w:rsid w:val="00FD1A05"/>
    <w:rsid w:val="00FE3C4F"/>
    <w:rsid w:val="00FE5770"/>
    <w:rsid w:val="00FE674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10" Type="http://schemas.openxmlformats.org/officeDocument/2006/relationships/chart" Target="charts/chart3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T1044C\AdjustedFirelineValidationTH15NewT1044CSummary_devc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gp75mInputP16397T900DensVaryD7m\gp75mInputP16397T900DensVaryD7m_devc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AdjustedFirelineDepthValidationTH15NewCaseT1044C\AdjustedFirelineValidationTH15NewT1044CSummary_devc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coarse%20grid\InputP10096T900DensityDepth7m\InputP10096T900DensityDepth7m_dev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coarse%20grid\InputP10096T900DensityDepth7m\InputP10096T900DensityDepth7m_dev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coarse%20grid\InputP16397T900DensityDepth7m\InputP16397T900DensityDepth7m_dev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coarse%20grid\InputP16397T900DensityDepth7m\InputP16397T900DensityDepth7m_devc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gp75mInputP10096T900DensVaryD7m\gp75mInputP10096T900DensVaryD7m_devc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gp75mInputP16397T900DensVaryD7m\gp75mInputP16397T900DensVaryD7m_devc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NJ%20forest\firebrand%20images%20and%20shapes\temperory%20resutls\validation-fine%20grid\gp75mInputP16397T900DensVaryD7m\gp75mInputP16397T900DensVaryD7m_devc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(1S2S3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(1S2S3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1S2S3S)'!$H$10:$H$15</c:f>
              <c:numCache>
                <c:formatCode>0.0000</c:formatCode>
                <c:ptCount val="6"/>
                <c:pt idx="0">
                  <c:v>0.12399650100289307</c:v>
                </c:pt>
                <c:pt idx="1">
                  <c:v>0.30937832526100639</c:v>
                </c:pt>
                <c:pt idx="2">
                  <c:v>3.5089206400070592E-2</c:v>
                </c:pt>
                <c:pt idx="3">
                  <c:v>0.173500422499937</c:v>
                </c:pt>
                <c:pt idx="4">
                  <c:v>0.22015573035066563</c:v>
                </c:pt>
                <c:pt idx="5">
                  <c:v>0.382317364930077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FFC-4F09-A519-0947F294561E}"/>
            </c:ext>
          </c:extLst>
        </c:ser>
        <c:ser>
          <c:idx val="1"/>
          <c:order val="1"/>
          <c:tx>
            <c:strRef>
              <c:f>'firebrand flux(1S2S3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</a:ln>
              <a:effectLst/>
            </c:spPr>
          </c:marker>
          <c:val>
            <c:numRef>
              <c:f>'firebrand flux(1S2S3S)'!$G$10:$G$15</c:f>
              <c:numCache>
                <c:formatCode>0.0000</c:formatCode>
                <c:ptCount val="6"/>
                <c:pt idx="0">
                  <c:v>0.98242514064350372</c:v>
                </c:pt>
                <c:pt idx="1">
                  <c:v>3.136130622647771E-2</c:v>
                </c:pt>
                <c:pt idx="2">
                  <c:v>8.4060958414797788E-3</c:v>
                </c:pt>
                <c:pt idx="3">
                  <c:v>1.0368860248787654E-2</c:v>
                </c:pt>
                <c:pt idx="4">
                  <c:v>1.1485891593572455E-3</c:v>
                </c:pt>
                <c:pt idx="5">
                  <c:v>9.994148277257869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FFC-4F09-A519-0947F294561E}"/>
            </c:ext>
          </c:extLst>
        </c:ser>
        <c:ser>
          <c:idx val="2"/>
          <c:order val="2"/>
          <c:tx>
            <c:strRef>
              <c:f>'firebrand flux(1S2S3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</a:ln>
              <a:effectLst/>
            </c:spPr>
          </c:marker>
          <c:val>
            <c:numRef>
              <c:f>'firebrand flux(1S2S3S)'!$F$10:$F$15</c:f>
              <c:numCache>
                <c:formatCode>0.0000</c:formatCode>
                <c:ptCount val="6"/>
                <c:pt idx="0">
                  <c:v>0.8589754037637507</c:v>
                </c:pt>
                <c:pt idx="1">
                  <c:v>3.3260977533677038E-3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FFC-4F09-A519-0947F294561E}"/>
            </c:ext>
          </c:extLst>
        </c:ser>
        <c:ser>
          <c:idx val="3"/>
          <c:order val="3"/>
          <c:tx>
            <c:strRef>
              <c:f>'firebrand flux(1S2S3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19050" cap="rnd">
              <a:solidFill>
                <a:schemeClr val="accent1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19050">
                <a:solidFill>
                  <a:schemeClr val="accent1"/>
                </a:solidFill>
                <a:prstDash val="sysDash"/>
              </a:ln>
              <a:effectLst/>
            </c:spPr>
          </c:marker>
          <c:val>
            <c:numRef>
              <c:f>'firebrand flux(1S2S3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FFC-4F09-A519-0947F294561E}"/>
            </c:ext>
          </c:extLst>
        </c:ser>
        <c:ser>
          <c:idx val="4"/>
          <c:order val="4"/>
          <c:tx>
            <c:strRef>
              <c:f>'firebrand flux(1S2S3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19050">
                <a:solidFill>
                  <a:srgbClr val="FF0000"/>
                </a:solidFill>
                <a:prstDash val="sysDash"/>
              </a:ln>
              <a:effectLst/>
            </c:spPr>
          </c:marker>
          <c:val>
            <c:numRef>
              <c:f>'firebrand flux(1S2S3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FFC-4F09-A519-0947F294561E}"/>
            </c:ext>
          </c:extLst>
        </c:ser>
        <c:ser>
          <c:idx val="5"/>
          <c:order val="5"/>
          <c:tx>
            <c:strRef>
              <c:f>'firebrand flux(1S2S3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19050">
                <a:solidFill>
                  <a:srgbClr val="00B050"/>
                </a:solidFill>
                <a:prstDash val="sysDash"/>
              </a:ln>
              <a:effectLst/>
            </c:spPr>
          </c:marker>
          <c:val>
            <c:numRef>
              <c:f>'firebrand flux(1S2S3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2FFC-4F09-A519-0947F294561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0355728"/>
        <c:axId val="550349168"/>
      </c:lineChart>
      <c:catAx>
        <c:axId val="5503557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0349168"/>
        <c:crosses val="autoZero"/>
        <c:auto val="1"/>
        <c:lblAlgn val="ctr"/>
        <c:lblOffset val="100"/>
        <c:noMultiLvlLbl val="0"/>
      </c:catAx>
      <c:valAx>
        <c:axId val="5503491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035572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800" b="0" i="0" baseline="0">
                <a:effectLst/>
              </a:rPr>
              <a:t>Total firebrand flux vs size class</a:t>
            </a:r>
            <a:endParaRPr lang="en-AU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S$9</c:f>
              <c:strCache>
                <c:ptCount val="1"/>
                <c:pt idx="0">
                  <c:v>Si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val>
            <c:numRef>
              <c:f>Sheet2!$S$10:$S$15</c:f>
              <c:numCache>
                <c:formatCode>0.0000</c:formatCode>
                <c:ptCount val="6"/>
                <c:pt idx="0">
                  <c:v>4.609875422440088</c:v>
                </c:pt>
                <c:pt idx="1">
                  <c:v>0.70867232717009565</c:v>
                </c:pt>
                <c:pt idx="2">
                  <c:v>0.44175767858681392</c:v>
                </c:pt>
                <c:pt idx="3">
                  <c:v>6.2495079137261343E-2</c:v>
                </c:pt>
                <c:pt idx="4">
                  <c:v>5.3082223846766342E-2</c:v>
                </c:pt>
                <c:pt idx="5">
                  <c:v>2.868710102466200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2E2-4D72-B997-178613C52CE6}"/>
            </c:ext>
          </c:extLst>
        </c:ser>
        <c:ser>
          <c:idx val="1"/>
          <c:order val="1"/>
          <c:tx>
            <c:strRef>
              <c:f>Sheet2!$T$9</c:f>
              <c:strCache>
                <c:ptCount val="1"/>
                <c:pt idx="0">
                  <c:v>Ex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val>
            <c:numRef>
              <c:f>Sheet2!$T$10:$T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2E2-4D72-B997-178613C52C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3901072"/>
        <c:axId val="503899432"/>
      </c:lineChart>
      <c:catAx>
        <c:axId val="5039010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Size class (</a:t>
                </a:r>
                <a:r>
                  <a:rPr lang="en-AU" sz="1000" b="0" i="0" baseline="0">
                    <a:effectLst/>
                    <a:sym typeface="Wingdings 2" panose="05020102010507070707" pitchFamily="18" charset="2"/>
                  </a:rPr>
                  <a:t></a:t>
                </a:r>
                <a:r>
                  <a:rPr lang="en-AU" sz="1000" b="0" i="0" baseline="0">
                    <a:effectLst/>
                  </a:rPr>
                  <a:t>10</a:t>
                </a:r>
                <a:r>
                  <a:rPr lang="en-AU" sz="1000" b="0" i="0" baseline="30000">
                    <a:effectLst/>
                  </a:rPr>
                  <a:t>-5</a:t>
                </a:r>
                <a:r>
                  <a:rPr lang="en-AU" sz="1000" b="0" i="0" baseline="0">
                    <a:effectLst/>
                  </a:rPr>
                  <a:t>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3899432"/>
        <c:crosses val="autoZero"/>
        <c:auto val="1"/>
        <c:lblAlgn val="ctr"/>
        <c:lblOffset val="100"/>
        <c:noMultiLvlLbl val="0"/>
      </c:catAx>
      <c:valAx>
        <c:axId val="503899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Firebrand flux (pcs/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/s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3901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Total firebrand flux vs</a:t>
            </a:r>
            <a:r>
              <a:rPr lang="en-AU" baseline="0"/>
              <a:t> Size classes</a:t>
            </a:r>
            <a:endParaRPr lang="en-AU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(1S2S3S)'!$R$8:$R$9</c:f>
              <c:strCache>
                <c:ptCount val="2"/>
                <c:pt idx="0">
                  <c:v>Si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(1S2S3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1S2S3S)'!$R$10:$R$15</c:f>
              <c:numCache>
                <c:formatCode>0.0000</c:formatCode>
                <c:ptCount val="6"/>
                <c:pt idx="0">
                  <c:v>1.9653970454101477</c:v>
                </c:pt>
                <c:pt idx="1">
                  <c:v>0.34406572924085183</c:v>
                </c:pt>
                <c:pt idx="2">
                  <c:v>4.349530224155037E-2</c:v>
                </c:pt>
                <c:pt idx="3">
                  <c:v>0.18386928274872466</c:v>
                </c:pt>
                <c:pt idx="4">
                  <c:v>0.22130431951002288</c:v>
                </c:pt>
                <c:pt idx="5">
                  <c:v>0.3833167797578035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04C-4DE1-9467-8AD645463C35}"/>
            </c:ext>
          </c:extLst>
        </c:ser>
        <c:ser>
          <c:idx val="1"/>
          <c:order val="1"/>
          <c:tx>
            <c:strRef>
              <c:f>'firebrand flux(1S2S3S)'!$S$8:$S$9</c:f>
              <c:strCache>
                <c:ptCount val="2"/>
                <c:pt idx="0">
                  <c:v>Ex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'firebrand flux(1S2S3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(1S2S3S)'!$S$10:$S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04C-4DE1-9467-8AD645463C3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49006256"/>
        <c:axId val="549000680"/>
      </c:lineChart>
      <c:catAx>
        <c:axId val="54900625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</a:t>
                </a:r>
                <a:r>
                  <a:rPr lang="en-AU" baseline="0"/>
                  <a:t> (</a:t>
                </a:r>
                <a:r>
                  <a:rPr lang="en-AU" baseline="0">
                    <a:sym typeface="Wingdings 2" panose="05020102010507070707" pitchFamily="18" charset="2"/>
                  </a:rPr>
                  <a:t> 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 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000680"/>
        <c:crosses val="autoZero"/>
        <c:auto val="1"/>
        <c:lblAlgn val="ctr"/>
        <c:lblOffset val="100"/>
        <c:noMultiLvlLbl val="0"/>
      </c:catAx>
      <c:valAx>
        <c:axId val="5490006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0062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InputP10096T900DenityDepth7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XYZ(1S2S3S4S5S6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F$10:$F$15</c:f>
              <c:numCache>
                <c:formatCode>0.0000</c:formatCode>
                <c:ptCount val="6"/>
                <c:pt idx="0">
                  <c:v>0.11024458928483749</c:v>
                </c:pt>
                <c:pt idx="1">
                  <c:v>2.3129844092251023E-3</c:v>
                </c:pt>
                <c:pt idx="2">
                  <c:v>1.576132387243413E-3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FFC0-4AD3-80B3-5B36704A7318}"/>
            </c:ext>
          </c:extLst>
        </c:ser>
        <c:ser>
          <c:idx val="1"/>
          <c:order val="1"/>
          <c:tx>
            <c:strRef>
              <c:f>'firebrand fluxXYZ(1S2S3S4S5S6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olid"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rgbClr val="00B050"/>
                </a:solidFill>
                <a:prstDash val="solid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G$10:$G$15</c:f>
              <c:numCache>
                <c:formatCode>0.0000</c:formatCode>
                <c:ptCount val="6"/>
                <c:pt idx="0">
                  <c:v>0.70258281688123603</c:v>
                </c:pt>
                <c:pt idx="1">
                  <c:v>0.12537518247271337</c:v>
                </c:pt>
                <c:pt idx="2">
                  <c:v>6.0822362503482545E-2</c:v>
                </c:pt>
                <c:pt idx="3">
                  <c:v>8.7497515524936724E-3</c:v>
                </c:pt>
                <c:pt idx="4">
                  <c:v>1.6646643766151637E-3</c:v>
                </c:pt>
                <c:pt idx="5">
                  <c:v>8.3268289387004944E-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FFC0-4AD3-80B3-5B36704A7318}"/>
            </c:ext>
          </c:extLst>
        </c:ser>
        <c:ser>
          <c:idx val="2"/>
          <c:order val="2"/>
          <c:tx>
            <c:strRef>
              <c:f>'firebrand fluxXYZ(1S2S3S4S5S6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H$10:$H$15</c:f>
              <c:numCache>
                <c:formatCode>0.0000</c:formatCode>
                <c:ptCount val="6"/>
                <c:pt idx="0">
                  <c:v>1.1220569895758785</c:v>
                </c:pt>
                <c:pt idx="1">
                  <c:v>0.20181412106714752</c:v>
                </c:pt>
                <c:pt idx="2">
                  <c:v>0.16082684306527681</c:v>
                </c:pt>
                <c:pt idx="3">
                  <c:v>5.5748849667770183E-2</c:v>
                </c:pt>
                <c:pt idx="4">
                  <c:v>4.2836282200721838E-2</c:v>
                </c:pt>
                <c:pt idx="5">
                  <c:v>2.5991759723256447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FFC0-4AD3-80B3-5B36704A7318}"/>
            </c:ext>
          </c:extLst>
        </c:ser>
        <c:ser>
          <c:idx val="3"/>
          <c:order val="3"/>
          <c:tx>
            <c:strRef>
              <c:f>'firebrand fluxXYZ(1S2S3S4S5S6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FFC0-4AD3-80B3-5B36704A7318}"/>
            </c:ext>
          </c:extLst>
        </c:ser>
        <c:ser>
          <c:idx val="4"/>
          <c:order val="4"/>
          <c:tx>
            <c:strRef>
              <c:f>'firebrand fluxXYZ(1S2S3S4S5S6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FFC0-4AD3-80B3-5B36704A7318}"/>
            </c:ext>
          </c:extLst>
        </c:ser>
        <c:ser>
          <c:idx val="5"/>
          <c:order val="5"/>
          <c:tx>
            <c:strRef>
              <c:f>'firebrand fluxXYZ(1S2S3S4S5S6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FFC0-4AD3-80B3-5B36704A731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78197080"/>
        <c:axId val="399628280"/>
      </c:lineChart>
      <c:catAx>
        <c:axId val="4781970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 (</a:t>
                </a:r>
                <a:r>
                  <a:rPr lang="en-AU">
                    <a:sym typeface="Wingdings 2" panose="05020102010507070707" pitchFamily="18" charset="2"/>
                  </a:rPr>
                  <a:t>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 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9628280"/>
        <c:crosses val="autoZero"/>
        <c:auto val="1"/>
        <c:lblAlgn val="ctr"/>
        <c:lblOffset val="100"/>
        <c:noMultiLvlLbl val="0"/>
      </c:catAx>
      <c:valAx>
        <c:axId val="399628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7819708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Total firebrand flux vs size class(InputP10096T900DensityDepth7m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XYZ(1S2S3S4S5S6S)'!$S$9</c:f>
              <c:strCache>
                <c:ptCount val="1"/>
                <c:pt idx="0">
                  <c:v>Si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S$10:$S$15</c:f>
              <c:numCache>
                <c:formatCode>0.0000</c:formatCode>
                <c:ptCount val="6"/>
                <c:pt idx="0">
                  <c:v>1.9348843957419519</c:v>
                </c:pt>
                <c:pt idx="1">
                  <c:v>0.32950228794908598</c:v>
                </c:pt>
                <c:pt idx="2">
                  <c:v>0.22322533795600277</c:v>
                </c:pt>
                <c:pt idx="3">
                  <c:v>6.4498601220263851E-2</c:v>
                </c:pt>
                <c:pt idx="4">
                  <c:v>4.4500946577337004E-2</c:v>
                </c:pt>
                <c:pt idx="5">
                  <c:v>2.682444261712649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E1B-4178-8A8A-70BBCB9178DF}"/>
            </c:ext>
          </c:extLst>
        </c:ser>
        <c:ser>
          <c:idx val="1"/>
          <c:order val="1"/>
          <c:tx>
            <c:strRef>
              <c:f>'firebrand fluxXYZ(1S2S3S4S5S6S)'!$T$9</c:f>
              <c:strCache>
                <c:ptCount val="1"/>
                <c:pt idx="0">
                  <c:v>Ex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T$10:$T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E1B-4178-8A8A-70BBCB9178D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34377352"/>
        <c:axId val="534374728"/>
      </c:lineChart>
      <c:catAx>
        <c:axId val="5343773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 (</a:t>
                </a:r>
                <a:r>
                  <a:rPr lang="en-AU">
                    <a:sym typeface="Wingdings 2" panose="05020102010507070707" pitchFamily="18" charset="2"/>
                  </a:rPr>
                  <a:t>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4374728"/>
        <c:crosses val="autoZero"/>
        <c:auto val="1"/>
        <c:lblAlgn val="ctr"/>
        <c:lblOffset val="100"/>
        <c:noMultiLvlLbl val="0"/>
      </c:catAx>
      <c:valAx>
        <c:axId val="5343747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43773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InputP16397T900DensityDepth7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XYZ(1S2S3S4S5S6S)'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F$10:$F$15</c:f>
              <c:numCache>
                <c:formatCode>0.0000</c:formatCode>
                <c:ptCount val="6"/>
                <c:pt idx="0">
                  <c:v>0.5662220803711332</c:v>
                </c:pt>
                <c:pt idx="1">
                  <c:v>6.7322082880146347E-3</c:v>
                </c:pt>
                <c:pt idx="2">
                  <c:v>2.7454327271653257E-3</c:v>
                </c:pt>
                <c:pt idx="3">
                  <c:v>2.5045658893469482E-4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40D-4EEE-BA71-B8E8C18B81A2}"/>
            </c:ext>
          </c:extLst>
        </c:ser>
        <c:ser>
          <c:idx val="1"/>
          <c:order val="1"/>
          <c:tx>
            <c:strRef>
              <c:f>'firebrand fluxXYZ(1S2S3S4S5S6S)'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G$10:$G$15</c:f>
              <c:numCache>
                <c:formatCode>0.0000</c:formatCode>
                <c:ptCount val="6"/>
                <c:pt idx="0">
                  <c:v>1.5511973776483914</c:v>
                </c:pt>
                <c:pt idx="1">
                  <c:v>0.1690656082158512</c:v>
                </c:pt>
                <c:pt idx="2">
                  <c:v>7.7620368144002153E-2</c:v>
                </c:pt>
                <c:pt idx="3">
                  <c:v>9.4081807536395157E-3</c:v>
                </c:pt>
                <c:pt idx="4">
                  <c:v>2.0434982959874146E-3</c:v>
                </c:pt>
                <c:pt idx="5">
                  <c:v>2.0440058001259778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40D-4EEE-BA71-B8E8C18B81A2}"/>
            </c:ext>
          </c:extLst>
        </c:ser>
        <c:ser>
          <c:idx val="2"/>
          <c:order val="2"/>
          <c:tx>
            <c:strRef>
              <c:f>'firebrand fluxXYZ(1S2S3S4S5S6S)'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H$10:$H$15</c:f>
              <c:numCache>
                <c:formatCode>0.0000</c:formatCode>
                <c:ptCount val="6"/>
                <c:pt idx="0">
                  <c:v>0.75239457196051363</c:v>
                </c:pt>
                <c:pt idx="1">
                  <c:v>0.15320087270903515</c:v>
                </c:pt>
                <c:pt idx="2">
                  <c:v>0.15137324446137873</c:v>
                </c:pt>
                <c:pt idx="3">
                  <c:v>5.2439281927908352E-2</c:v>
                </c:pt>
                <c:pt idx="4">
                  <c:v>3.9466199010636659E-2</c:v>
                </c:pt>
                <c:pt idx="5">
                  <c:v>3.192345055836022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40D-4EEE-BA71-B8E8C18B81A2}"/>
            </c:ext>
          </c:extLst>
        </c:ser>
        <c:ser>
          <c:idx val="3"/>
          <c:order val="3"/>
          <c:tx>
            <c:strRef>
              <c:f>'firebrand fluxXYZ(1S2S3S4S5S6S)'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40D-4EEE-BA71-B8E8C18B81A2}"/>
            </c:ext>
          </c:extLst>
        </c:ser>
        <c:ser>
          <c:idx val="4"/>
          <c:order val="4"/>
          <c:tx>
            <c:strRef>
              <c:f>'firebrand fluxXYZ(1S2S3S4S5S6S)'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A40D-4EEE-BA71-B8E8C18B81A2}"/>
            </c:ext>
          </c:extLst>
        </c:ser>
        <c:ser>
          <c:idx val="5"/>
          <c:order val="5"/>
          <c:tx>
            <c:strRef>
              <c:f>'firebrand fluxXYZ(1S2S3S4S5S6S)'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A40D-4EEE-BA71-B8E8C18B81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37019632"/>
        <c:axId val="537021600"/>
      </c:lineChart>
      <c:catAx>
        <c:axId val="5370196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es</a:t>
                </a:r>
                <a:r>
                  <a:rPr lang="en-AU" baseline="0"/>
                  <a:t> (</a:t>
                </a:r>
                <a:r>
                  <a:rPr lang="en-AU" baseline="0">
                    <a:sym typeface="Wingdings 2" panose="05020102010507070707" pitchFamily="18" charset="2"/>
                  </a:rPr>
                  <a:t>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 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7021600"/>
        <c:crosses val="autoZero"/>
        <c:auto val="1"/>
        <c:lblAlgn val="ctr"/>
        <c:lblOffset val="100"/>
        <c:noMultiLvlLbl val="0"/>
      </c:catAx>
      <c:valAx>
        <c:axId val="5370216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</a:t>
                </a:r>
                <a:r>
                  <a:rPr lang="en-AU" baseline="0"/>
                  <a:t>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70196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Total firebrand flux vs size class (InputP16397T900DensityDepth7m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'firebrand fluxXYZ(1S2S3S4S5S6S)'!$S$9</c:f>
              <c:strCache>
                <c:ptCount val="1"/>
                <c:pt idx="0">
                  <c:v>Si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S$10:$S$15</c:f>
              <c:numCache>
                <c:formatCode>0.0000</c:formatCode>
                <c:ptCount val="6"/>
                <c:pt idx="0">
                  <c:v>2.8698140299800379</c:v>
                </c:pt>
                <c:pt idx="1">
                  <c:v>0.32899868921290099</c:v>
                </c:pt>
                <c:pt idx="2">
                  <c:v>0.23173904533254619</c:v>
                </c:pt>
                <c:pt idx="3">
                  <c:v>6.2097919270482561E-2</c:v>
                </c:pt>
                <c:pt idx="4">
                  <c:v>4.1509697306624072E-2</c:v>
                </c:pt>
                <c:pt idx="5">
                  <c:v>3.396745635848620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380-4A1D-8D1E-D890FFC7AEBA}"/>
            </c:ext>
          </c:extLst>
        </c:ser>
        <c:ser>
          <c:idx val="1"/>
          <c:order val="1"/>
          <c:tx>
            <c:strRef>
              <c:f>'firebrand fluxXYZ(1S2S3S4S5S6S)'!$T$9</c:f>
              <c:strCache>
                <c:ptCount val="1"/>
                <c:pt idx="0">
                  <c:v>Ex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strRef>
              <c:f>'firebrand fluxXYZ(1S2S3S4S5S6S)'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'firebrand fluxXYZ(1S2S3S4S5S6S)'!$T$10:$T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380-4A1D-8D1E-D890FFC7AEB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48391000"/>
        <c:axId val="548393952"/>
      </c:lineChart>
      <c:catAx>
        <c:axId val="5483910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Size class (</a:t>
                </a:r>
                <a:r>
                  <a:rPr lang="en-AU">
                    <a:sym typeface="Wingdings 2" panose="05020102010507070707" pitchFamily="18" charset="2"/>
                  </a:rPr>
                  <a:t>10</a:t>
                </a:r>
                <a:r>
                  <a:rPr lang="en-AU" baseline="30000">
                    <a:sym typeface="Wingdings 2" panose="05020102010507070707" pitchFamily="18" charset="2"/>
                  </a:rPr>
                  <a:t>-5</a:t>
                </a:r>
                <a:r>
                  <a:rPr lang="en-AU" baseline="0">
                    <a:sym typeface="Wingdings 2" panose="05020102010507070707" pitchFamily="18" charset="2"/>
                  </a:rPr>
                  <a:t>m</a:t>
                </a:r>
                <a:r>
                  <a:rPr lang="en-AU" baseline="30000">
                    <a:sym typeface="Wingdings 2" panose="05020102010507070707" pitchFamily="18" charset="2"/>
                  </a:rPr>
                  <a:t>2</a:t>
                </a:r>
                <a:r>
                  <a:rPr lang="en-AU" baseline="0">
                    <a:sym typeface="Wingdings 2" panose="05020102010507070707" pitchFamily="18" charset="2"/>
                  </a:rPr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8393952"/>
        <c:crosses val="autoZero"/>
        <c:auto val="1"/>
        <c:lblAlgn val="ctr"/>
        <c:lblOffset val="100"/>
        <c:noMultiLvlLbl val="0"/>
      </c:catAx>
      <c:valAx>
        <c:axId val="54839395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83910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gp75mmInput10096T900DensityVaryD7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3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3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3!$F$10:$F$15</c:f>
              <c:numCache>
                <c:formatCode>0.0000</c:formatCode>
                <c:ptCount val="6"/>
                <c:pt idx="0">
                  <c:v>0.22304648256432483</c:v>
                </c:pt>
                <c:pt idx="1">
                  <c:v>2.1533527977831167E-2</c:v>
                </c:pt>
                <c:pt idx="2">
                  <c:v>4.4748450817000997E-3</c:v>
                </c:pt>
                <c:pt idx="3">
                  <c:v>0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63B-4A9E-8C2F-AA2F559EE102}"/>
            </c:ext>
          </c:extLst>
        </c:ser>
        <c:ser>
          <c:idx val="1"/>
          <c:order val="1"/>
          <c:tx>
            <c:strRef>
              <c:f>Sheet3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3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3!$G$10:$G$15</c:f>
              <c:numCache>
                <c:formatCode>0.0000</c:formatCode>
                <c:ptCount val="6"/>
                <c:pt idx="0">
                  <c:v>1.309682096262905</c:v>
                </c:pt>
                <c:pt idx="1">
                  <c:v>0.22895476104126489</c:v>
                </c:pt>
                <c:pt idx="2">
                  <c:v>0.12652017354586553</c:v>
                </c:pt>
                <c:pt idx="3">
                  <c:v>8.8750859676668924E-3</c:v>
                </c:pt>
                <c:pt idx="4">
                  <c:v>5.2290571465604284E-3</c:v>
                </c:pt>
                <c:pt idx="5">
                  <c:v>5.7433282267355798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63B-4A9E-8C2F-AA2F559EE102}"/>
            </c:ext>
          </c:extLst>
        </c:ser>
        <c:ser>
          <c:idx val="2"/>
          <c:order val="2"/>
          <c:tx>
            <c:strRef>
              <c:f>Sheet3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Sheet3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3!$H$10:$H$15</c:f>
              <c:numCache>
                <c:formatCode>0.0000</c:formatCode>
                <c:ptCount val="6"/>
                <c:pt idx="0">
                  <c:v>2.96676099778534</c:v>
                </c:pt>
                <c:pt idx="1">
                  <c:v>0.47085512758705633</c:v>
                </c:pt>
                <c:pt idx="2">
                  <c:v>0.32258841026418272</c:v>
                </c:pt>
                <c:pt idx="3">
                  <c:v>5.5928809006983986E-2</c:v>
                </c:pt>
                <c:pt idx="4">
                  <c:v>4.9596136433639158E-2</c:v>
                </c:pt>
                <c:pt idx="5">
                  <c:v>3.0492149710395836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63B-4A9E-8C2F-AA2F559EE102}"/>
            </c:ext>
          </c:extLst>
        </c:ser>
        <c:ser>
          <c:idx val="3"/>
          <c:order val="3"/>
          <c:tx>
            <c:strRef>
              <c:f>Sheet3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Sheet3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3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63B-4A9E-8C2F-AA2F559EE102}"/>
            </c:ext>
          </c:extLst>
        </c:ser>
        <c:ser>
          <c:idx val="4"/>
          <c:order val="4"/>
          <c:tx>
            <c:strRef>
              <c:f>Sheet3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Sheet3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3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263B-4A9E-8C2F-AA2F559EE102}"/>
            </c:ext>
          </c:extLst>
        </c:ser>
        <c:ser>
          <c:idx val="5"/>
          <c:order val="5"/>
          <c:tx>
            <c:strRef>
              <c:f>Sheet3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Sheet3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3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263B-4A9E-8C2F-AA2F559EE1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90352584"/>
        <c:axId val="490351928"/>
      </c:lineChart>
      <c:catAx>
        <c:axId val="4903525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Size class (</a:t>
                </a:r>
                <a:r>
                  <a:rPr lang="en-AU" sz="1000" b="0" i="0" baseline="0">
                    <a:effectLst/>
                    <a:sym typeface="Wingdings 2" panose="05020102010507070707" pitchFamily="18" charset="2"/>
                  </a:rPr>
                  <a:t></a:t>
                </a:r>
                <a:r>
                  <a:rPr lang="en-AU" sz="1000" b="0" i="0" baseline="0">
                    <a:effectLst/>
                  </a:rPr>
                  <a:t>10</a:t>
                </a:r>
                <a:r>
                  <a:rPr lang="en-AU" sz="1000" b="0" i="0" baseline="30000">
                    <a:effectLst/>
                  </a:rPr>
                  <a:t>-5</a:t>
                </a:r>
                <a:r>
                  <a:rPr lang="en-AU" sz="1000" b="0" i="0" baseline="0">
                    <a:effectLst/>
                  </a:rPr>
                  <a:t>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0351928"/>
        <c:crosses val="autoZero"/>
        <c:auto val="1"/>
        <c:lblAlgn val="ctr"/>
        <c:lblOffset val="100"/>
        <c:noMultiLvlLbl val="0"/>
      </c:catAx>
      <c:valAx>
        <c:axId val="4903519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Firebrand flux (pcs/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/s)</a:t>
                </a:r>
                <a:endParaRPr lang="en-AU" sz="1000">
                  <a:effectLst/>
                </a:endParaRPr>
              </a:p>
            </c:rich>
          </c:tx>
          <c:layout>
            <c:manualLayout>
              <c:xMode val="edge"/>
              <c:yMode val="edge"/>
              <c:x val="1.8025399426464563E-2"/>
              <c:y val="0.41524515093137532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03525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 sz="1800" b="0" i="0" baseline="0">
                <a:effectLst/>
              </a:rPr>
              <a:t>Total firebrand flux vs size class</a:t>
            </a:r>
            <a:endParaRPr lang="en-AU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S$9</c:f>
              <c:strCache>
                <c:ptCount val="1"/>
                <c:pt idx="0">
                  <c:v>Sim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val>
            <c:numRef>
              <c:f>Sheet2!$S$10:$S$15</c:f>
              <c:numCache>
                <c:formatCode>0.0000</c:formatCode>
                <c:ptCount val="6"/>
                <c:pt idx="0">
                  <c:v>4.609875422440088</c:v>
                </c:pt>
                <c:pt idx="1">
                  <c:v>0.70867232717009565</c:v>
                </c:pt>
                <c:pt idx="2">
                  <c:v>0.44175767858681392</c:v>
                </c:pt>
                <c:pt idx="3">
                  <c:v>6.2495079137261343E-2</c:v>
                </c:pt>
                <c:pt idx="4">
                  <c:v>5.3082223846766342E-2</c:v>
                </c:pt>
                <c:pt idx="5">
                  <c:v>2.868710102466200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514-4AF9-A4B6-1DC1CEED7ECE}"/>
            </c:ext>
          </c:extLst>
        </c:ser>
        <c:ser>
          <c:idx val="1"/>
          <c:order val="1"/>
          <c:tx>
            <c:strRef>
              <c:f>Sheet2!$T$9</c:f>
              <c:strCache>
                <c:ptCount val="1"/>
                <c:pt idx="0">
                  <c:v>Exp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val>
            <c:numRef>
              <c:f>Sheet2!$T$10:$T$15</c:f>
              <c:numCache>
                <c:formatCode>General</c:formatCode>
                <c:ptCount val="6"/>
                <c:pt idx="0">
                  <c:v>2.3813999999999997</c:v>
                </c:pt>
                <c:pt idx="1">
                  <c:v>0.42589999999999995</c:v>
                </c:pt>
                <c:pt idx="2">
                  <c:v>0.2011</c:v>
                </c:pt>
                <c:pt idx="3">
                  <c:v>3.6499999999999998E-2</c:v>
                </c:pt>
                <c:pt idx="4">
                  <c:v>2.4199999999999999E-2</c:v>
                </c:pt>
                <c:pt idx="5">
                  <c:v>1.8800000000000001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514-4AF9-A4B6-1DC1CEED7EC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3901072"/>
        <c:axId val="503899432"/>
      </c:lineChart>
      <c:catAx>
        <c:axId val="50390107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Size class (</a:t>
                </a:r>
                <a:r>
                  <a:rPr lang="en-AU" sz="1000" b="0" i="0" baseline="0">
                    <a:effectLst/>
                    <a:sym typeface="Wingdings 2" panose="05020102010507070707" pitchFamily="18" charset="2"/>
                  </a:rPr>
                  <a:t></a:t>
                </a:r>
                <a:r>
                  <a:rPr lang="en-AU" sz="1000" b="0" i="0" baseline="0">
                    <a:effectLst/>
                  </a:rPr>
                  <a:t>10</a:t>
                </a:r>
                <a:r>
                  <a:rPr lang="en-AU" sz="1000" b="0" i="0" baseline="30000">
                    <a:effectLst/>
                  </a:rPr>
                  <a:t>-5</a:t>
                </a:r>
                <a:r>
                  <a:rPr lang="en-AU" sz="1000" b="0" i="0" baseline="0">
                    <a:effectLst/>
                  </a:rPr>
                  <a:t>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3899432"/>
        <c:crosses val="autoZero"/>
        <c:auto val="1"/>
        <c:lblAlgn val="ctr"/>
        <c:lblOffset val="100"/>
        <c:noMultiLvlLbl val="0"/>
      </c:catAx>
      <c:valAx>
        <c:axId val="50389943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Firebrand flux (pcs/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/s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39010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gp75mmInput16397T900DensityVaryD7m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2!$F$9</c:f>
              <c:strCache>
                <c:ptCount val="1"/>
                <c:pt idx="0">
                  <c:v>FCSX-sim</c:v>
                </c:pt>
              </c:strCache>
            </c:strRef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F$10:$F$15</c:f>
              <c:numCache>
                <c:formatCode>0.0000</c:formatCode>
                <c:ptCount val="6"/>
                <c:pt idx="0">
                  <c:v>0.90469433425500401</c:v>
                </c:pt>
                <c:pt idx="1">
                  <c:v>2.2593626486595481E-2</c:v>
                </c:pt>
                <c:pt idx="2">
                  <c:v>4.4381836748193541E-3</c:v>
                </c:pt>
                <c:pt idx="3">
                  <c:v>2.5045659230438209E-3</c:v>
                </c:pt>
                <c:pt idx="4">
                  <c:v>0</c:v>
                </c:pt>
                <c:pt idx="5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2D3-4213-ACF3-71BCBD957ED0}"/>
            </c:ext>
          </c:extLst>
        </c:ser>
        <c:ser>
          <c:idx val="1"/>
          <c:order val="1"/>
          <c:tx>
            <c:strRef>
              <c:f>Sheet2!$G$9</c:f>
              <c:strCache>
                <c:ptCount val="1"/>
                <c:pt idx="0">
                  <c:v>FCSY-sim</c:v>
                </c:pt>
              </c:strCache>
            </c:strRef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G$10:$G$15</c:f>
              <c:numCache>
                <c:formatCode>0.0000</c:formatCode>
                <c:ptCount val="6"/>
                <c:pt idx="0">
                  <c:v>1.4086171569717116</c:v>
                </c:pt>
                <c:pt idx="1">
                  <c:v>0.2235383670611446</c:v>
                </c:pt>
                <c:pt idx="2">
                  <c:v>0.12336905891189048</c:v>
                </c:pt>
                <c:pt idx="3">
                  <c:v>1.2222293609365852E-2</c:v>
                </c:pt>
                <c:pt idx="4">
                  <c:v>4.4956962511723117E-3</c:v>
                </c:pt>
                <c:pt idx="5">
                  <c:v>4.5768823618693574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2D3-4213-ACF3-71BCBD957ED0}"/>
            </c:ext>
          </c:extLst>
        </c:ser>
        <c:ser>
          <c:idx val="2"/>
          <c:order val="2"/>
          <c:tx>
            <c:strRef>
              <c:f>Sheet2!$H$9</c:f>
              <c:strCache>
                <c:ptCount val="1"/>
                <c:pt idx="0">
                  <c:v>FCSZ-sim</c:v>
                </c:pt>
              </c:strCache>
            </c:strRef>
          </c:tx>
          <c:spPr>
            <a:ln w="28575" cap="rnd">
              <a:solidFill>
                <a:srgbClr val="0070C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H$10:$H$15</c:f>
              <c:numCache>
                <c:formatCode>0.0000</c:formatCode>
                <c:ptCount val="6"/>
                <c:pt idx="0">
                  <c:v>2.2965639312133721</c:v>
                </c:pt>
                <c:pt idx="1">
                  <c:v>0.46254033362235553</c:v>
                </c:pt>
                <c:pt idx="2">
                  <c:v>0.31395043600010408</c:v>
                </c:pt>
                <c:pt idx="3">
                  <c:v>4.7768219604851669E-2</c:v>
                </c:pt>
                <c:pt idx="4">
                  <c:v>4.858652759559403E-2</c:v>
                </c:pt>
                <c:pt idx="5">
                  <c:v>2.41102186627926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2D3-4213-ACF3-71BCBD957ED0}"/>
            </c:ext>
          </c:extLst>
        </c:ser>
        <c:ser>
          <c:idx val="3"/>
          <c:order val="3"/>
          <c:tx>
            <c:strRef>
              <c:f>Sheet2!$L$9</c:f>
              <c:strCache>
                <c:ptCount val="1"/>
                <c:pt idx="0">
                  <c:v>FCSX-exp</c:v>
                </c:pt>
              </c:strCache>
            </c:strRef>
          </c:tx>
          <c:spPr>
            <a:ln w="28575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rgbClr val="FF000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L$10:$L$15</c:f>
              <c:numCache>
                <c:formatCode>General</c:formatCode>
                <c:ptCount val="6"/>
                <c:pt idx="0">
                  <c:v>0.64829999999999999</c:v>
                </c:pt>
                <c:pt idx="1">
                  <c:v>0.10340000000000001</c:v>
                </c:pt>
                <c:pt idx="2">
                  <c:v>5.3699999999999998E-2</c:v>
                </c:pt>
                <c:pt idx="3">
                  <c:v>5.4000000000000003E-3</c:v>
                </c:pt>
                <c:pt idx="4">
                  <c:v>8.0999999999999996E-3</c:v>
                </c:pt>
                <c:pt idx="5">
                  <c:v>5.4000000000000003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D2D3-4213-ACF3-71BCBD957ED0}"/>
            </c:ext>
          </c:extLst>
        </c:ser>
        <c:ser>
          <c:idx val="4"/>
          <c:order val="4"/>
          <c:tx>
            <c:strRef>
              <c:f>Sheet2!$M$9</c:f>
              <c:strCache>
                <c:ptCount val="1"/>
                <c:pt idx="0">
                  <c:v>FCSY-exp</c:v>
                </c:pt>
              </c:strCache>
            </c:strRef>
          </c:tx>
          <c:spPr>
            <a:ln w="28575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5"/>
              </a:solidFill>
              <a:ln w="9525">
                <a:solidFill>
                  <a:srgbClr val="00B05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M$10:$M$15</c:f>
              <c:numCache>
                <c:formatCode>General</c:formatCode>
                <c:ptCount val="6"/>
                <c:pt idx="0">
                  <c:v>0.68579999999999997</c:v>
                </c:pt>
                <c:pt idx="1">
                  <c:v>0.13519999999999999</c:v>
                </c:pt>
                <c:pt idx="2">
                  <c:v>6.1800000000000001E-2</c:v>
                </c:pt>
                <c:pt idx="3">
                  <c:v>7.4999999999999997E-3</c:v>
                </c:pt>
                <c:pt idx="4">
                  <c:v>4.3E-3</c:v>
                </c:pt>
                <c:pt idx="5">
                  <c:v>7.4999999999999997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D2D3-4213-ACF3-71BCBD957ED0}"/>
            </c:ext>
          </c:extLst>
        </c:ser>
        <c:ser>
          <c:idx val="5"/>
          <c:order val="5"/>
          <c:tx>
            <c:strRef>
              <c:f>Sheet2!$N$9</c:f>
              <c:strCache>
                <c:ptCount val="1"/>
                <c:pt idx="0">
                  <c:v>FCSZ-exp</c:v>
                </c:pt>
              </c:strCache>
            </c:strRef>
          </c:tx>
          <c:spPr>
            <a:ln w="28575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rgbClr val="0070C0"/>
                </a:solidFill>
                <a:prstDash val="sysDash"/>
              </a:ln>
              <a:effectLst/>
            </c:spPr>
          </c:marker>
          <c:cat>
            <c:strRef>
              <c:f>Sheet2!$A$10:$A$15</c:f>
              <c:strCache>
                <c:ptCount val="6"/>
                <c:pt idx="0">
                  <c:v>0.75-5</c:v>
                </c:pt>
                <c:pt idx="1">
                  <c:v>5 -10</c:v>
                </c:pt>
                <c:pt idx="2">
                  <c:v>10 -20</c:v>
                </c:pt>
                <c:pt idx="3">
                  <c:v>20 -30</c:v>
                </c:pt>
                <c:pt idx="4">
                  <c:v>30 -50</c:v>
                </c:pt>
                <c:pt idx="5">
                  <c:v>&gt;50</c:v>
                </c:pt>
              </c:strCache>
            </c:strRef>
          </c:cat>
          <c:val>
            <c:numRef>
              <c:f>Sheet2!$N$10:$N$15</c:f>
              <c:numCache>
                <c:formatCode>General</c:formatCode>
                <c:ptCount val="6"/>
                <c:pt idx="0">
                  <c:v>1.0472999999999999</c:v>
                </c:pt>
                <c:pt idx="1">
                  <c:v>0.18729999999999999</c:v>
                </c:pt>
                <c:pt idx="2">
                  <c:v>8.5599999999999996E-2</c:v>
                </c:pt>
                <c:pt idx="3">
                  <c:v>2.3599999999999999E-2</c:v>
                </c:pt>
                <c:pt idx="4">
                  <c:v>1.18E-2</c:v>
                </c:pt>
                <c:pt idx="5">
                  <c:v>5.8999999999999999E-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D2D3-4213-ACF3-71BCBD957ED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00222232"/>
        <c:axId val="500219936"/>
      </c:lineChart>
      <c:catAx>
        <c:axId val="50022223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baseline="0">
                    <a:effectLst/>
                  </a:rPr>
                  <a:t>Size class (</a:t>
                </a:r>
                <a:r>
                  <a:rPr lang="en-AU" sz="1000" b="0" i="0" baseline="0">
                    <a:effectLst/>
                    <a:sym typeface="Wingdings 2" panose="05020102010507070707" pitchFamily="18" charset="2"/>
                  </a:rPr>
                  <a:t></a:t>
                </a:r>
                <a:r>
                  <a:rPr lang="en-AU" sz="1000" b="0" i="0" baseline="0">
                    <a:effectLst/>
                  </a:rPr>
                  <a:t>10</a:t>
                </a:r>
                <a:r>
                  <a:rPr lang="en-AU" sz="1000" b="0" i="0" baseline="30000">
                    <a:effectLst/>
                  </a:rPr>
                  <a:t>-5</a:t>
                </a:r>
                <a:r>
                  <a:rPr lang="en-AU" sz="1000" b="0" i="0" baseline="0">
                    <a:effectLst/>
                  </a:rPr>
                  <a:t>m</a:t>
                </a:r>
                <a:r>
                  <a:rPr lang="en-AU" sz="1000" b="0" i="0" baseline="30000">
                    <a:effectLst/>
                  </a:rPr>
                  <a:t>2</a:t>
                </a:r>
                <a:r>
                  <a:rPr lang="en-AU" sz="1000" b="0" i="0" baseline="0">
                    <a:effectLst/>
                  </a:rPr>
                  <a:t>)</a:t>
                </a:r>
                <a:endParaRPr lang="en-AU" sz="10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0219936"/>
        <c:crosses val="autoZero"/>
        <c:auto val="1"/>
        <c:lblAlgn val="ctr"/>
        <c:lblOffset val="100"/>
        <c:noMultiLvlLbl val="0"/>
      </c:catAx>
      <c:valAx>
        <c:axId val="5002199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 sz="1000" b="0" i="0" u="none" strike="noStrike" baseline="0">
                    <a:effectLst/>
                  </a:rPr>
                  <a:t>Firebrand flux (pcs/m</a:t>
                </a:r>
                <a:r>
                  <a:rPr lang="en-AU" sz="1000" b="0" i="0" u="none" strike="noStrike" baseline="30000">
                    <a:effectLst/>
                  </a:rPr>
                  <a:t>2</a:t>
                </a:r>
                <a:r>
                  <a:rPr lang="en-AU" sz="1000" b="0" i="0" u="none" strike="noStrike" baseline="0">
                    <a:effectLst/>
                  </a:rPr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002222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10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7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8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9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58</TotalTime>
  <Pages>6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516</cp:revision>
  <dcterms:created xsi:type="dcterms:W3CDTF">2020-12-14T18:35:00Z</dcterms:created>
  <dcterms:modified xsi:type="dcterms:W3CDTF">2021-08-09T23:34:00Z</dcterms:modified>
</cp:coreProperties>
</file>